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689B" w:rsidRPr="00D436D4" w:rsidRDefault="0000689B" w:rsidP="00D436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36D4">
        <w:rPr>
          <w:rFonts w:ascii="Times New Roman" w:hAnsi="Times New Roman" w:cs="Times New Roman"/>
          <w:b/>
          <w:sz w:val="24"/>
          <w:szCs w:val="24"/>
        </w:rPr>
        <w:t>S</w:t>
      </w:r>
      <w:r w:rsidR="00BB2B0C" w:rsidRPr="00D436D4">
        <w:rPr>
          <w:rFonts w:ascii="Times New Roman" w:hAnsi="Times New Roman" w:cs="Times New Roman"/>
          <w:b/>
          <w:sz w:val="24"/>
          <w:szCs w:val="24"/>
        </w:rPr>
        <w:t>avivaldybės</w:t>
      </w:r>
      <w:r w:rsidRPr="00D436D4">
        <w:rPr>
          <w:rFonts w:ascii="Times New Roman" w:hAnsi="Times New Roman" w:cs="Times New Roman"/>
          <w:b/>
          <w:sz w:val="24"/>
          <w:szCs w:val="24"/>
        </w:rPr>
        <w:t xml:space="preserve"> pokyčio projekto apraš</w:t>
      </w:r>
      <w:r w:rsidR="00DA523C" w:rsidRPr="00D436D4">
        <w:rPr>
          <w:rFonts w:ascii="Times New Roman" w:hAnsi="Times New Roman" w:cs="Times New Roman"/>
          <w:b/>
          <w:sz w:val="24"/>
          <w:szCs w:val="24"/>
        </w:rPr>
        <w:t>as</w:t>
      </w:r>
    </w:p>
    <w:p w:rsidR="00DA523C" w:rsidRPr="00D436D4" w:rsidRDefault="009A4795" w:rsidP="00D436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br/>
      </w:r>
      <w:r w:rsidR="0000689B" w:rsidRPr="00D436D4">
        <w:rPr>
          <w:rFonts w:ascii="Times New Roman" w:hAnsi="Times New Roman" w:cs="Times New Roman"/>
          <w:b/>
          <w:sz w:val="24"/>
          <w:szCs w:val="24"/>
        </w:rPr>
        <w:t>B. Situacijos analizė   ir veiklos planavimas</w:t>
      </w:r>
    </w:p>
    <w:p w:rsidR="00DA523C" w:rsidRPr="00D436D4" w:rsidRDefault="00DA523C" w:rsidP="00D436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4983" w:rsidRPr="00D436D4" w:rsidRDefault="009A4795" w:rsidP="00D436D4">
      <w:pPr>
        <w:spacing w:after="0"/>
        <w:ind w:left="360" w:firstLine="936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436D4">
        <w:rPr>
          <w:rFonts w:ascii="Times New Roman" w:hAnsi="Times New Roman" w:cs="Times New Roman"/>
          <w:sz w:val="24"/>
          <w:szCs w:val="24"/>
        </w:rPr>
        <w:t>Ši</w:t>
      </w:r>
      <w:r w:rsidR="0053358A" w:rsidRPr="00D436D4">
        <w:rPr>
          <w:rFonts w:ascii="Times New Roman" w:hAnsi="Times New Roman" w:cs="Times New Roman"/>
          <w:sz w:val="24"/>
          <w:szCs w:val="24"/>
        </w:rPr>
        <w:t xml:space="preserve">o etapo rezultatas: duomenų analizė ir interpretacija, projekto temos išgryninimas, veiklos plano parengimas. Šio etapo apraše </w:t>
      </w:r>
      <w:r w:rsidR="0016490B" w:rsidRPr="00D436D4">
        <w:rPr>
          <w:rFonts w:ascii="Times New Roman" w:hAnsi="Times New Roman" w:cs="Times New Roman"/>
          <w:sz w:val="24"/>
          <w:szCs w:val="24"/>
        </w:rPr>
        <w:t xml:space="preserve">orientuojamasi </w:t>
      </w:r>
      <w:r w:rsidR="0053358A" w:rsidRPr="00D436D4">
        <w:rPr>
          <w:rFonts w:ascii="Times New Roman" w:hAnsi="Times New Roman" w:cs="Times New Roman"/>
          <w:sz w:val="24"/>
          <w:szCs w:val="24"/>
        </w:rPr>
        <w:t>į tokius klausimus</w:t>
      </w:r>
      <w:r w:rsidR="00534983" w:rsidRPr="00D436D4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F06F59" w:rsidRPr="00D436D4" w:rsidRDefault="0088064C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Pagal</w:t>
      </w:r>
      <w:r w:rsidR="00AD597D" w:rsidRPr="00D436D4">
        <w:rPr>
          <w:rFonts w:ascii="Times New Roman" w:hAnsi="Times New Roman" w:cs="Times New Roman"/>
          <w:sz w:val="24"/>
          <w:szCs w:val="24"/>
        </w:rPr>
        <w:t xml:space="preserve"> Švietimo ir mokslo ministerijos apibendrintus </w:t>
      </w:r>
      <w:r w:rsidRPr="00D436D4">
        <w:rPr>
          <w:rFonts w:ascii="Times New Roman" w:hAnsi="Times New Roman" w:cs="Times New Roman"/>
          <w:sz w:val="24"/>
          <w:szCs w:val="24"/>
        </w:rPr>
        <w:t>Nacionalinio mokinių pasiekimų patikrinimo</w:t>
      </w:r>
      <w:r w:rsidR="00A7066F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AD597D" w:rsidRPr="00D436D4">
        <w:rPr>
          <w:rFonts w:ascii="Times New Roman" w:hAnsi="Times New Roman" w:cs="Times New Roman"/>
          <w:sz w:val="24"/>
          <w:szCs w:val="24"/>
        </w:rPr>
        <w:t>duomenis galim</w:t>
      </w:r>
      <w:r w:rsidR="002D0486" w:rsidRPr="00D436D4">
        <w:rPr>
          <w:rFonts w:ascii="Times New Roman" w:hAnsi="Times New Roman" w:cs="Times New Roman"/>
          <w:sz w:val="24"/>
          <w:szCs w:val="24"/>
        </w:rPr>
        <w:t>e</w:t>
      </w:r>
      <w:r w:rsidR="00AD597D" w:rsidRPr="00D436D4">
        <w:rPr>
          <w:rFonts w:ascii="Times New Roman" w:hAnsi="Times New Roman" w:cs="Times New Roman"/>
          <w:sz w:val="24"/>
          <w:szCs w:val="24"/>
        </w:rPr>
        <w:t xml:space="preserve"> teigti, kad </w:t>
      </w:r>
      <w:r w:rsidR="00F471CD" w:rsidRPr="00D436D4">
        <w:rPr>
          <w:rFonts w:ascii="Times New Roman" w:hAnsi="Times New Roman" w:cs="Times New Roman"/>
          <w:sz w:val="24"/>
          <w:szCs w:val="24"/>
        </w:rPr>
        <w:t>Kazlų Rūdos</w:t>
      </w:r>
      <w:r w:rsidR="00AD597D" w:rsidRPr="00D436D4">
        <w:rPr>
          <w:rFonts w:ascii="Times New Roman" w:hAnsi="Times New Roman" w:cs="Times New Roman"/>
          <w:sz w:val="24"/>
          <w:szCs w:val="24"/>
        </w:rPr>
        <w:t xml:space="preserve"> savivaldybės švietimo kontekstas pakankamai palankus aukštai ugdymo kokybei pasiekti, tačiau mokymosi rezultatai yra žemesni už šalies vidurkį. Testų rezultatai rodo, kad labiau orientuojamasi į akademinius  pasiekimus, o mokinių savijautos rodikliai yra žemesni šalies vidurkio. </w:t>
      </w:r>
      <w:r w:rsidR="00F471CD" w:rsidRPr="00D436D4">
        <w:rPr>
          <w:rFonts w:ascii="Times New Roman" w:hAnsi="Times New Roman" w:cs="Times New Roman"/>
          <w:sz w:val="24"/>
          <w:szCs w:val="24"/>
        </w:rPr>
        <w:t>Žinant, kad a</w:t>
      </w:r>
      <w:r w:rsidR="00AD597D" w:rsidRPr="00D436D4">
        <w:rPr>
          <w:rFonts w:ascii="Times New Roman" w:hAnsi="Times New Roman" w:cs="Times New Roman"/>
          <w:sz w:val="24"/>
          <w:szCs w:val="24"/>
        </w:rPr>
        <w:t>kademiniai pasiekimai glaudžiai susiję su mokinių savijauta, asmeninėmis</w:t>
      </w:r>
      <w:r w:rsidRPr="00D436D4">
        <w:rPr>
          <w:rFonts w:ascii="Times New Roman" w:hAnsi="Times New Roman" w:cs="Times New Roman"/>
          <w:sz w:val="24"/>
          <w:szCs w:val="24"/>
        </w:rPr>
        <w:t xml:space="preserve">, </w:t>
      </w:r>
      <w:r w:rsidR="00AD597D" w:rsidRPr="00D436D4">
        <w:rPr>
          <w:rFonts w:ascii="Times New Roman" w:hAnsi="Times New Roman" w:cs="Times New Roman"/>
          <w:sz w:val="24"/>
          <w:szCs w:val="24"/>
        </w:rPr>
        <w:t>mokėjimo mokytis kompetencijomis, mokinių socialine aplinka</w:t>
      </w:r>
      <w:r w:rsidRPr="00D436D4">
        <w:rPr>
          <w:rFonts w:ascii="Times New Roman" w:hAnsi="Times New Roman" w:cs="Times New Roman"/>
          <w:sz w:val="24"/>
          <w:szCs w:val="24"/>
        </w:rPr>
        <w:t>, ir s</w:t>
      </w:r>
      <w:r w:rsidR="00AD597D" w:rsidRPr="00D436D4">
        <w:rPr>
          <w:rFonts w:ascii="Times New Roman" w:hAnsi="Times New Roman" w:cs="Times New Roman"/>
          <w:sz w:val="24"/>
          <w:szCs w:val="24"/>
        </w:rPr>
        <w:t xml:space="preserve">tebint koreliacinį ryšį tarp ketvirtokų ir aštuntokų mokymosi pasiekimų </w:t>
      </w:r>
      <w:r w:rsidRPr="00D436D4">
        <w:rPr>
          <w:rFonts w:ascii="Times New Roman" w:hAnsi="Times New Roman" w:cs="Times New Roman"/>
          <w:sz w:val="24"/>
          <w:szCs w:val="24"/>
        </w:rPr>
        <w:t>bei</w:t>
      </w:r>
      <w:r w:rsidR="00AD597D" w:rsidRPr="00D436D4">
        <w:rPr>
          <w:rFonts w:ascii="Times New Roman" w:hAnsi="Times New Roman" w:cs="Times New Roman"/>
          <w:sz w:val="24"/>
          <w:szCs w:val="24"/>
        </w:rPr>
        <w:t xml:space="preserve"> jų asmeninių metakognityvinių gebėjimų (kurie sudaro esminę mokymosi mokytis kompetencijos dalį) įsivertinim</w:t>
      </w:r>
      <w:r w:rsidRPr="00D436D4">
        <w:rPr>
          <w:rFonts w:ascii="Times New Roman" w:hAnsi="Times New Roman" w:cs="Times New Roman"/>
          <w:sz w:val="24"/>
          <w:szCs w:val="24"/>
        </w:rPr>
        <w:t>us,</w:t>
      </w:r>
      <w:r w:rsidR="00AD597D" w:rsidRPr="00D436D4">
        <w:rPr>
          <w:rFonts w:ascii="Times New Roman" w:hAnsi="Times New Roman" w:cs="Times New Roman"/>
          <w:sz w:val="24"/>
          <w:szCs w:val="24"/>
        </w:rPr>
        <w:t xml:space="preserve">  galima daryti prielaidą apie mokinių  mokėjimo mokytis, mąstymo, įsivertinimo gebėjimų ir asmeninių įgūdžių stoką.</w:t>
      </w:r>
    </w:p>
    <w:p w:rsidR="00F06F59" w:rsidRPr="00D436D4" w:rsidRDefault="00AD597D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 xml:space="preserve">Profesinio kapitalo tyrimo rodikliai, rodo poreikį stiprinti </w:t>
      </w:r>
      <w:r w:rsidR="00A7066F" w:rsidRPr="00D436D4">
        <w:rPr>
          <w:rFonts w:ascii="Times New Roman" w:hAnsi="Times New Roman" w:cs="Times New Roman"/>
          <w:sz w:val="24"/>
          <w:szCs w:val="24"/>
        </w:rPr>
        <w:t xml:space="preserve">mokytojų </w:t>
      </w:r>
      <w:r w:rsidRPr="00D436D4">
        <w:rPr>
          <w:rFonts w:ascii="Times New Roman" w:hAnsi="Times New Roman" w:cs="Times New Roman"/>
          <w:sz w:val="24"/>
          <w:szCs w:val="24"/>
        </w:rPr>
        <w:t xml:space="preserve">pasitikėjimą savo ir mokinių galiomis </w:t>
      </w:r>
      <w:r w:rsidR="00A7066F" w:rsidRPr="00D436D4">
        <w:rPr>
          <w:rFonts w:ascii="Times New Roman" w:hAnsi="Times New Roman" w:cs="Times New Roman"/>
          <w:sz w:val="24"/>
          <w:szCs w:val="24"/>
        </w:rPr>
        <w:t>bei</w:t>
      </w:r>
      <w:r w:rsidRPr="00D436D4">
        <w:rPr>
          <w:rFonts w:ascii="Times New Roman" w:hAnsi="Times New Roman" w:cs="Times New Roman"/>
          <w:sz w:val="24"/>
          <w:szCs w:val="24"/>
        </w:rPr>
        <w:t xml:space="preserve"> profesinį bendradarbiavimą dėl mokinių mokymo(si) kokybės.</w:t>
      </w:r>
      <w:r w:rsidR="00A7066F" w:rsidRPr="00D436D4">
        <w:rPr>
          <w:rFonts w:ascii="Times New Roman" w:hAnsi="Times New Roman" w:cs="Times New Roman"/>
          <w:sz w:val="24"/>
          <w:szCs w:val="24"/>
        </w:rPr>
        <w:t xml:space="preserve"> Atsižvelgdami ir </w:t>
      </w:r>
      <w:r w:rsidR="0088064C" w:rsidRPr="00D436D4">
        <w:rPr>
          <w:rFonts w:ascii="Times New Roman" w:hAnsi="Times New Roman" w:cs="Times New Roman"/>
          <w:sz w:val="24"/>
          <w:szCs w:val="24"/>
        </w:rPr>
        <w:t xml:space="preserve">į išorės vertintojų rekomendacijas </w:t>
      </w:r>
      <w:r w:rsidR="00D34EEA" w:rsidRPr="00D436D4">
        <w:rPr>
          <w:rFonts w:ascii="Times New Roman" w:hAnsi="Times New Roman" w:cs="Times New Roman"/>
          <w:sz w:val="24"/>
          <w:szCs w:val="24"/>
        </w:rPr>
        <w:t>mokytojams dažniau taikyti aktyvų, inovatyvų mokymą (-si), sudaryti paveikias sąlygas mokymuisi bendradarbiaujant</w:t>
      </w:r>
      <w:r w:rsidR="0088064C" w:rsidRPr="00D436D4">
        <w:rPr>
          <w:rFonts w:ascii="Times New Roman" w:hAnsi="Times New Roman" w:cs="Times New Roman"/>
          <w:sz w:val="24"/>
          <w:szCs w:val="24"/>
        </w:rPr>
        <w:t xml:space="preserve">, </w:t>
      </w:r>
      <w:r w:rsidR="00F471CD" w:rsidRPr="00D436D4">
        <w:rPr>
          <w:rFonts w:ascii="Times New Roman" w:hAnsi="Times New Roman" w:cs="Times New Roman"/>
          <w:sz w:val="24"/>
          <w:szCs w:val="24"/>
        </w:rPr>
        <w:t>galime manyti</w:t>
      </w:r>
      <w:r w:rsidR="00D34EEA" w:rsidRPr="00D436D4">
        <w:rPr>
          <w:rFonts w:ascii="Times New Roman" w:hAnsi="Times New Roman" w:cs="Times New Roman"/>
          <w:sz w:val="24"/>
          <w:szCs w:val="24"/>
        </w:rPr>
        <w:t xml:space="preserve">, kad tai padėtų siekti aukštesnių mokinių mokymosi pasiekimų, </w:t>
      </w:r>
      <w:r w:rsidR="00F471CD" w:rsidRPr="00D436D4">
        <w:rPr>
          <w:rFonts w:ascii="Times New Roman" w:hAnsi="Times New Roman" w:cs="Times New Roman"/>
          <w:sz w:val="24"/>
          <w:szCs w:val="24"/>
        </w:rPr>
        <w:t>vaikai</w:t>
      </w:r>
      <w:r w:rsidR="00D34EEA" w:rsidRPr="00D436D4">
        <w:rPr>
          <w:rFonts w:ascii="Times New Roman" w:hAnsi="Times New Roman" w:cs="Times New Roman"/>
          <w:sz w:val="24"/>
          <w:szCs w:val="24"/>
        </w:rPr>
        <w:t xml:space="preserve"> dažniau patirt</w:t>
      </w:r>
      <w:r w:rsidR="00F471CD" w:rsidRPr="00D436D4">
        <w:rPr>
          <w:rFonts w:ascii="Times New Roman" w:hAnsi="Times New Roman" w:cs="Times New Roman"/>
          <w:sz w:val="24"/>
          <w:szCs w:val="24"/>
        </w:rPr>
        <w:t>ų</w:t>
      </w:r>
      <w:r w:rsidR="00D34EEA" w:rsidRPr="00D436D4">
        <w:rPr>
          <w:rFonts w:ascii="Times New Roman" w:hAnsi="Times New Roman" w:cs="Times New Roman"/>
          <w:sz w:val="24"/>
          <w:szCs w:val="24"/>
        </w:rPr>
        <w:t xml:space="preserve"> mokymosi sėkmę.</w:t>
      </w:r>
    </w:p>
    <w:p w:rsidR="00D34EEA" w:rsidRPr="00D436D4" w:rsidRDefault="003A235B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Todėl tikime, kad Projekto „Lyderių laikas 3“ Kazlų Rūdos savivaldybės kūrybinės komandos narių kuriamo pokyčio projekto tema „Nuoseklus bendradarbiavimas</w:t>
      </w:r>
      <w:r w:rsidR="00A7066F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Pr="00D436D4">
        <w:rPr>
          <w:rFonts w:ascii="Times New Roman" w:hAnsi="Times New Roman" w:cs="Times New Roman"/>
          <w:sz w:val="24"/>
          <w:szCs w:val="24"/>
        </w:rPr>
        <w:t>(mokytojų, mokinių, mokinių tėvų) stiprin</w:t>
      </w:r>
      <w:r w:rsidR="00A7066F" w:rsidRPr="00D436D4">
        <w:rPr>
          <w:rFonts w:ascii="Times New Roman" w:hAnsi="Times New Roman" w:cs="Times New Roman"/>
          <w:sz w:val="24"/>
          <w:szCs w:val="24"/>
        </w:rPr>
        <w:t>ant</w:t>
      </w:r>
      <w:r w:rsidRPr="00D436D4">
        <w:rPr>
          <w:rFonts w:ascii="Times New Roman" w:hAnsi="Times New Roman" w:cs="Times New Roman"/>
          <w:sz w:val="24"/>
          <w:szCs w:val="24"/>
        </w:rPr>
        <w:t xml:space="preserve"> mokinių asmeninę kompetenciją vardan sėkmingo mokymosi“ labiausiai atspindi mūsų mokyklų bendruomenių lūkesčius.</w:t>
      </w:r>
    </w:p>
    <w:p w:rsidR="00F06F59" w:rsidRPr="00EA5AA4" w:rsidRDefault="00F06F59" w:rsidP="00D436D4">
      <w:pPr>
        <w:pStyle w:val="Sraopastraipa"/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EA5AA4">
        <w:rPr>
          <w:rFonts w:ascii="Times New Roman" w:hAnsi="Times New Roman" w:cs="Times New Roman"/>
          <w:sz w:val="24"/>
          <w:szCs w:val="24"/>
        </w:rPr>
        <w:t>A</w:t>
      </w:r>
      <w:r w:rsidR="00D34EEA" w:rsidRPr="00EA5AA4">
        <w:rPr>
          <w:rFonts w:ascii="Times New Roman" w:hAnsi="Times New Roman" w:cs="Times New Roman"/>
          <w:sz w:val="24"/>
          <w:szCs w:val="24"/>
        </w:rPr>
        <w:t>uginti laisvus</w:t>
      </w:r>
      <w:r w:rsidR="00A7066F" w:rsidRPr="00EA5AA4">
        <w:rPr>
          <w:rFonts w:ascii="Times New Roman" w:hAnsi="Times New Roman" w:cs="Times New Roman"/>
          <w:sz w:val="24"/>
          <w:szCs w:val="24"/>
        </w:rPr>
        <w:t>,</w:t>
      </w:r>
      <w:r w:rsidR="00D34EEA" w:rsidRPr="00EA5AA4">
        <w:rPr>
          <w:rFonts w:ascii="Times New Roman" w:hAnsi="Times New Roman" w:cs="Times New Roman"/>
          <w:sz w:val="24"/>
          <w:szCs w:val="24"/>
        </w:rPr>
        <w:t xml:space="preserve"> atsakingus</w:t>
      </w:r>
      <w:r w:rsidR="00A7066F" w:rsidRPr="00EA5AA4">
        <w:rPr>
          <w:rFonts w:ascii="Times New Roman" w:hAnsi="Times New Roman" w:cs="Times New Roman"/>
          <w:sz w:val="24"/>
          <w:szCs w:val="24"/>
        </w:rPr>
        <w:t xml:space="preserve"> ir laimingus</w:t>
      </w:r>
      <w:r w:rsidR="00D34EEA" w:rsidRPr="00EA5AA4">
        <w:rPr>
          <w:rFonts w:ascii="Times New Roman" w:hAnsi="Times New Roman" w:cs="Times New Roman"/>
          <w:sz w:val="24"/>
          <w:szCs w:val="24"/>
        </w:rPr>
        <w:t xml:space="preserve"> piliečius, kurie pažįsta save, supranta savo norus</w:t>
      </w:r>
      <w:r w:rsidR="00A7066F" w:rsidRPr="00EA5AA4">
        <w:rPr>
          <w:rFonts w:ascii="Times New Roman" w:hAnsi="Times New Roman" w:cs="Times New Roman"/>
          <w:sz w:val="24"/>
          <w:szCs w:val="24"/>
        </w:rPr>
        <w:t>,</w:t>
      </w:r>
      <w:r w:rsidR="00D34EEA" w:rsidRPr="00EA5AA4">
        <w:rPr>
          <w:rFonts w:ascii="Times New Roman" w:hAnsi="Times New Roman" w:cs="Times New Roman"/>
          <w:sz w:val="24"/>
          <w:szCs w:val="24"/>
        </w:rPr>
        <w:t xml:space="preserve"> galimybes ir prasmingai bei moraliai siekia savo užsibrėžtų tikslų</w:t>
      </w:r>
      <w:r w:rsidRPr="00EA5AA4">
        <w:rPr>
          <w:rFonts w:ascii="Times New Roman" w:hAnsi="Times New Roman" w:cs="Times New Roman"/>
          <w:sz w:val="24"/>
          <w:szCs w:val="24"/>
        </w:rPr>
        <w:t>, tokius lūke</w:t>
      </w:r>
      <w:r w:rsidR="008B54A0" w:rsidRPr="00EA5AA4">
        <w:rPr>
          <w:rFonts w:ascii="Times New Roman" w:hAnsi="Times New Roman" w:cs="Times New Roman"/>
          <w:sz w:val="24"/>
          <w:szCs w:val="24"/>
        </w:rPr>
        <w:t>s</w:t>
      </w:r>
      <w:r w:rsidRPr="00EA5AA4">
        <w:rPr>
          <w:rFonts w:ascii="Times New Roman" w:hAnsi="Times New Roman" w:cs="Times New Roman"/>
          <w:sz w:val="24"/>
          <w:szCs w:val="24"/>
        </w:rPr>
        <w:t xml:space="preserve">čius išsakė pedagogai, vaikai ir jų tėveliai projekto „Lyderių laikas 3“ įžanginio renginio savivaldybėje metu. </w:t>
      </w:r>
      <w:r w:rsidR="00D34EEA" w:rsidRPr="00EA5AA4">
        <w:rPr>
          <w:rFonts w:ascii="Times New Roman" w:hAnsi="Times New Roman" w:cs="Times New Roman"/>
          <w:sz w:val="24"/>
          <w:szCs w:val="24"/>
        </w:rPr>
        <w:t>Dėl to</w:t>
      </w:r>
      <w:r w:rsidR="0025700C" w:rsidRPr="00EA5AA4">
        <w:rPr>
          <w:rFonts w:ascii="Times New Roman" w:hAnsi="Times New Roman" w:cs="Times New Roman"/>
          <w:sz w:val="24"/>
          <w:szCs w:val="24"/>
        </w:rPr>
        <w:t>,</w:t>
      </w:r>
      <w:r w:rsidR="00A7066F" w:rsidRPr="00EA5AA4">
        <w:rPr>
          <w:rFonts w:ascii="Times New Roman" w:hAnsi="Times New Roman" w:cs="Times New Roman"/>
          <w:sz w:val="24"/>
          <w:szCs w:val="24"/>
        </w:rPr>
        <w:t xml:space="preserve"> </w:t>
      </w:r>
      <w:r w:rsidR="001F5044" w:rsidRPr="00EA5AA4">
        <w:rPr>
          <w:rFonts w:ascii="Times New Roman" w:hAnsi="Times New Roman" w:cs="Times New Roman"/>
          <w:sz w:val="24"/>
          <w:szCs w:val="24"/>
        </w:rPr>
        <w:t>mūsų</w:t>
      </w:r>
      <w:r w:rsidR="00D34EEA" w:rsidRPr="00EA5AA4">
        <w:rPr>
          <w:rFonts w:ascii="Times New Roman" w:hAnsi="Times New Roman" w:cs="Times New Roman"/>
          <w:sz w:val="24"/>
          <w:szCs w:val="24"/>
        </w:rPr>
        <w:t xml:space="preserve"> </w:t>
      </w:r>
      <w:r w:rsidR="00A7066F" w:rsidRPr="00EA5AA4">
        <w:rPr>
          <w:rFonts w:ascii="Times New Roman" w:hAnsi="Times New Roman" w:cs="Times New Roman"/>
          <w:sz w:val="24"/>
          <w:szCs w:val="24"/>
        </w:rPr>
        <w:t xml:space="preserve">pokyčio </w:t>
      </w:r>
      <w:r w:rsidR="00D34EEA" w:rsidRPr="00EA5AA4">
        <w:rPr>
          <w:rFonts w:ascii="Times New Roman" w:hAnsi="Times New Roman" w:cs="Times New Roman"/>
          <w:sz w:val="24"/>
          <w:szCs w:val="24"/>
        </w:rPr>
        <w:t>projekto pagrindini</w:t>
      </w:r>
      <w:r w:rsidR="001F5044" w:rsidRPr="00EA5AA4">
        <w:rPr>
          <w:rFonts w:ascii="Times New Roman" w:hAnsi="Times New Roman" w:cs="Times New Roman"/>
          <w:sz w:val="24"/>
          <w:szCs w:val="24"/>
        </w:rPr>
        <w:t>s</w:t>
      </w:r>
      <w:r w:rsidR="00D34EEA" w:rsidRPr="00EA5AA4">
        <w:rPr>
          <w:rFonts w:ascii="Times New Roman" w:hAnsi="Times New Roman" w:cs="Times New Roman"/>
          <w:sz w:val="24"/>
          <w:szCs w:val="24"/>
        </w:rPr>
        <w:t xml:space="preserve"> tiksl</w:t>
      </w:r>
      <w:r w:rsidR="001F5044" w:rsidRPr="00EA5AA4">
        <w:rPr>
          <w:rFonts w:ascii="Times New Roman" w:hAnsi="Times New Roman" w:cs="Times New Roman"/>
          <w:sz w:val="24"/>
          <w:szCs w:val="24"/>
        </w:rPr>
        <w:t xml:space="preserve">as yra per nuoseklų mokytojų, </w:t>
      </w:r>
      <w:r w:rsidR="003E4A36" w:rsidRPr="00EA5AA4">
        <w:rPr>
          <w:rFonts w:ascii="Times New Roman" w:hAnsi="Times New Roman" w:cs="Times New Roman"/>
          <w:sz w:val="24"/>
          <w:szCs w:val="24"/>
        </w:rPr>
        <w:t xml:space="preserve">mokinių, </w:t>
      </w:r>
      <w:r w:rsidR="001F5044" w:rsidRPr="00EA5AA4">
        <w:rPr>
          <w:rFonts w:ascii="Times New Roman" w:hAnsi="Times New Roman" w:cs="Times New Roman"/>
          <w:sz w:val="24"/>
          <w:szCs w:val="24"/>
        </w:rPr>
        <w:t xml:space="preserve">mokinių tėvų, kitų suinteresuotų </w:t>
      </w:r>
      <w:r w:rsidR="00674344" w:rsidRPr="00EA5AA4">
        <w:rPr>
          <w:rFonts w:ascii="Times New Roman" w:hAnsi="Times New Roman" w:cs="Times New Roman"/>
          <w:sz w:val="24"/>
          <w:szCs w:val="24"/>
        </w:rPr>
        <w:t>asmenų</w:t>
      </w:r>
      <w:r w:rsidR="001F5044" w:rsidRPr="00EA5AA4">
        <w:rPr>
          <w:rFonts w:ascii="Times New Roman" w:hAnsi="Times New Roman" w:cs="Times New Roman"/>
          <w:sz w:val="24"/>
          <w:szCs w:val="24"/>
        </w:rPr>
        <w:t>, besirūpinančių mokinių mokymo</w:t>
      </w:r>
      <w:r w:rsidR="00A7066F" w:rsidRPr="00EA5AA4">
        <w:rPr>
          <w:rFonts w:ascii="Times New Roman" w:hAnsi="Times New Roman" w:cs="Times New Roman"/>
          <w:sz w:val="24"/>
          <w:szCs w:val="24"/>
        </w:rPr>
        <w:t>(-</w:t>
      </w:r>
      <w:r w:rsidR="001F5044" w:rsidRPr="00EA5AA4">
        <w:rPr>
          <w:rFonts w:ascii="Times New Roman" w:hAnsi="Times New Roman" w:cs="Times New Roman"/>
          <w:sz w:val="24"/>
          <w:szCs w:val="24"/>
        </w:rPr>
        <w:t>si</w:t>
      </w:r>
      <w:r w:rsidR="00A7066F" w:rsidRPr="00EA5AA4">
        <w:rPr>
          <w:rFonts w:ascii="Times New Roman" w:hAnsi="Times New Roman" w:cs="Times New Roman"/>
          <w:sz w:val="24"/>
          <w:szCs w:val="24"/>
        </w:rPr>
        <w:t>)</w:t>
      </w:r>
      <w:r w:rsidR="001F5044" w:rsidRPr="00EA5AA4">
        <w:rPr>
          <w:rFonts w:ascii="Times New Roman" w:hAnsi="Times New Roman" w:cs="Times New Roman"/>
          <w:sz w:val="24"/>
          <w:szCs w:val="24"/>
        </w:rPr>
        <w:t xml:space="preserve"> kokybe</w:t>
      </w:r>
      <w:r w:rsidR="00D5504F" w:rsidRPr="00EA5AA4">
        <w:rPr>
          <w:rFonts w:ascii="Times New Roman" w:hAnsi="Times New Roman" w:cs="Times New Roman"/>
          <w:sz w:val="24"/>
          <w:szCs w:val="24"/>
        </w:rPr>
        <w:t>,</w:t>
      </w:r>
      <w:r w:rsidR="001F5044" w:rsidRPr="00EA5AA4">
        <w:rPr>
          <w:rFonts w:ascii="Times New Roman" w:hAnsi="Times New Roman" w:cs="Times New Roman"/>
          <w:sz w:val="24"/>
          <w:szCs w:val="24"/>
        </w:rPr>
        <w:t xml:space="preserve"> bendradarbiavimą sustiprinti įvairaus amžiaus mokinių asmenines kompetencijas</w:t>
      </w:r>
      <w:r w:rsidR="0038504C" w:rsidRPr="00EA5AA4">
        <w:rPr>
          <w:rFonts w:ascii="Times New Roman" w:hAnsi="Times New Roman" w:cs="Times New Roman"/>
          <w:sz w:val="24"/>
          <w:szCs w:val="24"/>
        </w:rPr>
        <w:t xml:space="preserve"> </w:t>
      </w:r>
      <w:r w:rsidR="003E4A36" w:rsidRPr="00EA5AA4">
        <w:rPr>
          <w:rFonts w:ascii="Times New Roman" w:hAnsi="Times New Roman" w:cs="Times New Roman"/>
          <w:sz w:val="24"/>
          <w:szCs w:val="24"/>
        </w:rPr>
        <w:t>(nuostatas, gebėjimus, žinias ir supratimą)</w:t>
      </w:r>
      <w:r w:rsidR="001F5044" w:rsidRPr="00EA5AA4">
        <w:rPr>
          <w:rFonts w:ascii="Times New Roman" w:hAnsi="Times New Roman" w:cs="Times New Roman"/>
          <w:sz w:val="24"/>
          <w:szCs w:val="24"/>
        </w:rPr>
        <w:t xml:space="preserve">, padedančias siekti mokymosi sėkmės.  </w:t>
      </w:r>
    </w:p>
    <w:p w:rsidR="00321623" w:rsidRPr="00D436D4" w:rsidRDefault="00A601C3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Bus sukurtas asmeninės kompetencijos ugdymo</w:t>
      </w:r>
      <w:r w:rsidR="00F06F59" w:rsidRPr="00D436D4">
        <w:rPr>
          <w:rFonts w:ascii="Times New Roman" w:hAnsi="Times New Roman" w:cs="Times New Roman"/>
          <w:sz w:val="24"/>
          <w:szCs w:val="24"/>
        </w:rPr>
        <w:t xml:space="preserve"> (AKU)</w:t>
      </w:r>
      <w:r w:rsidRPr="00D436D4">
        <w:rPr>
          <w:rFonts w:ascii="Times New Roman" w:hAnsi="Times New Roman" w:cs="Times New Roman"/>
          <w:sz w:val="24"/>
          <w:szCs w:val="24"/>
        </w:rPr>
        <w:t xml:space="preserve"> modelis, atitinkantis mokinių amžiaus tarpsnių vystymosi psichologinius </w:t>
      </w:r>
      <w:r w:rsidR="0025700C" w:rsidRPr="00D436D4">
        <w:rPr>
          <w:rFonts w:ascii="Times New Roman" w:hAnsi="Times New Roman" w:cs="Times New Roman"/>
          <w:sz w:val="24"/>
          <w:szCs w:val="24"/>
        </w:rPr>
        <w:t xml:space="preserve">ypatumus bei  išlaikantis kiekvienos švietimo įstaigos savitumą. </w:t>
      </w:r>
      <w:r w:rsidR="001E350F" w:rsidRPr="00D436D4">
        <w:rPr>
          <w:rFonts w:ascii="Times New Roman" w:hAnsi="Times New Roman" w:cs="Times New Roman"/>
          <w:sz w:val="24"/>
          <w:szCs w:val="24"/>
        </w:rPr>
        <w:t>Siekdami stiprinti mokinių</w:t>
      </w:r>
      <w:r w:rsidR="00F06F59" w:rsidRPr="00D436D4">
        <w:rPr>
          <w:rFonts w:ascii="Times New Roman" w:hAnsi="Times New Roman" w:cs="Times New Roman"/>
          <w:sz w:val="24"/>
          <w:szCs w:val="24"/>
        </w:rPr>
        <w:t xml:space="preserve"> asmeninės kompetencijos ugdymą, </w:t>
      </w:r>
      <w:r w:rsidR="001E350F" w:rsidRPr="00D436D4">
        <w:rPr>
          <w:rFonts w:ascii="Times New Roman" w:hAnsi="Times New Roman" w:cs="Times New Roman"/>
          <w:sz w:val="24"/>
          <w:szCs w:val="24"/>
        </w:rPr>
        <w:t>kartu augin</w:t>
      </w:r>
      <w:r w:rsidR="00F06F59" w:rsidRPr="00D436D4">
        <w:rPr>
          <w:rFonts w:ascii="Times New Roman" w:hAnsi="Times New Roman" w:cs="Times New Roman"/>
          <w:sz w:val="24"/>
          <w:szCs w:val="24"/>
        </w:rPr>
        <w:t>sime</w:t>
      </w:r>
      <w:r w:rsidR="001E350F" w:rsidRPr="00D436D4">
        <w:rPr>
          <w:rFonts w:ascii="Times New Roman" w:hAnsi="Times New Roman" w:cs="Times New Roman"/>
          <w:sz w:val="24"/>
          <w:szCs w:val="24"/>
        </w:rPr>
        <w:t xml:space="preserve"> ir mokytojų bei vaikų tėvų asmeninę kompetenciją. </w:t>
      </w:r>
      <w:r w:rsidRPr="00D436D4">
        <w:rPr>
          <w:rFonts w:ascii="Times New Roman" w:hAnsi="Times New Roman" w:cs="Times New Roman"/>
          <w:sz w:val="24"/>
          <w:szCs w:val="24"/>
        </w:rPr>
        <w:t xml:space="preserve">Bendravimas, dalijimasis informacija, patirties perdavimas, ugdymo tikslų tęstinumas, ugdymo modelių suderinamumas sudarys prielaidas sėkmingam mokinių asmeninės kompetencijos ugdymui ir mokymosi pasiekimų gerėjimui. </w:t>
      </w:r>
    </w:p>
    <w:p w:rsidR="00321623" w:rsidRPr="00D436D4" w:rsidRDefault="001E350F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Daugiau mokinių patirs mokymosi sėkmę, pagerės mokinių savijauta, o kartu ir mokytojų savijauta ir prestižas, pa</w:t>
      </w:r>
      <w:r w:rsidR="00321623" w:rsidRPr="00D436D4">
        <w:rPr>
          <w:rFonts w:ascii="Times New Roman" w:hAnsi="Times New Roman" w:cs="Times New Roman"/>
          <w:sz w:val="24"/>
          <w:szCs w:val="24"/>
        </w:rPr>
        <w:t>didės</w:t>
      </w:r>
      <w:r w:rsidRPr="00D436D4">
        <w:rPr>
          <w:rFonts w:ascii="Times New Roman" w:hAnsi="Times New Roman" w:cs="Times New Roman"/>
          <w:sz w:val="24"/>
          <w:szCs w:val="24"/>
        </w:rPr>
        <w:t xml:space="preserve"> mokym</w:t>
      </w:r>
      <w:r w:rsidR="00321623" w:rsidRPr="00D436D4">
        <w:rPr>
          <w:rFonts w:ascii="Times New Roman" w:hAnsi="Times New Roman" w:cs="Times New Roman"/>
          <w:sz w:val="24"/>
          <w:szCs w:val="24"/>
        </w:rPr>
        <w:t>o</w:t>
      </w:r>
      <w:r w:rsidRPr="00D436D4">
        <w:rPr>
          <w:rFonts w:ascii="Times New Roman" w:hAnsi="Times New Roman" w:cs="Times New Roman"/>
          <w:sz w:val="24"/>
          <w:szCs w:val="24"/>
        </w:rPr>
        <w:t>(</w:t>
      </w:r>
      <w:r w:rsidR="00321623" w:rsidRPr="00D436D4">
        <w:rPr>
          <w:rFonts w:ascii="Times New Roman" w:hAnsi="Times New Roman" w:cs="Times New Roman"/>
          <w:sz w:val="24"/>
          <w:szCs w:val="24"/>
        </w:rPr>
        <w:t>-</w:t>
      </w:r>
      <w:r w:rsidRPr="00D436D4">
        <w:rPr>
          <w:rFonts w:ascii="Times New Roman" w:hAnsi="Times New Roman" w:cs="Times New Roman"/>
          <w:sz w:val="24"/>
          <w:szCs w:val="24"/>
        </w:rPr>
        <w:t>si) motyvacija, pakils mokyklos kuriama pridėtinė vertė</w:t>
      </w:r>
      <w:r w:rsidR="0038504C" w:rsidRPr="00D436D4">
        <w:rPr>
          <w:rFonts w:ascii="Times New Roman" w:hAnsi="Times New Roman" w:cs="Times New Roman"/>
          <w:sz w:val="24"/>
          <w:szCs w:val="24"/>
        </w:rPr>
        <w:t>.</w:t>
      </w:r>
      <w:r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38504C" w:rsidRPr="00D436D4">
        <w:rPr>
          <w:rFonts w:ascii="Times New Roman" w:hAnsi="Times New Roman" w:cs="Times New Roman"/>
          <w:sz w:val="24"/>
          <w:szCs w:val="24"/>
        </w:rPr>
        <w:lastRenderedPageBreak/>
        <w:t>M</w:t>
      </w:r>
      <w:r w:rsidRPr="00D436D4">
        <w:rPr>
          <w:rFonts w:ascii="Times New Roman" w:hAnsi="Times New Roman" w:cs="Times New Roman"/>
          <w:sz w:val="24"/>
          <w:szCs w:val="24"/>
        </w:rPr>
        <w:t>okykloms bus lengviau su socialinės mokinių aplinkos įtaka, nes mokinių tėvai įgis daugiau žinių apie asmenines kompetencijas, bus aktyvesni</w:t>
      </w:r>
      <w:r w:rsidR="0038504C" w:rsidRPr="00D436D4">
        <w:rPr>
          <w:rFonts w:ascii="Times New Roman" w:hAnsi="Times New Roman" w:cs="Times New Roman"/>
          <w:sz w:val="24"/>
          <w:szCs w:val="24"/>
        </w:rPr>
        <w:t>,</w:t>
      </w:r>
      <w:r w:rsidRPr="00D436D4">
        <w:rPr>
          <w:rFonts w:ascii="Times New Roman" w:hAnsi="Times New Roman" w:cs="Times New Roman"/>
          <w:sz w:val="24"/>
          <w:szCs w:val="24"/>
        </w:rPr>
        <w:t xml:space="preserve"> pagerės bendradarbiavimo kokybė (susikalbėjimas, supratimas, pozityvios komunikacijos stiprinimas). </w:t>
      </w:r>
    </w:p>
    <w:p w:rsidR="00A601C3" w:rsidRPr="00D436D4" w:rsidRDefault="00A601C3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 xml:space="preserve">Mokyklų vadovai, kaip lyderiai, </w:t>
      </w:r>
      <w:r w:rsidR="0038504C" w:rsidRPr="00D436D4">
        <w:rPr>
          <w:rFonts w:ascii="Times New Roman" w:hAnsi="Times New Roman" w:cs="Times New Roman"/>
          <w:sz w:val="24"/>
          <w:szCs w:val="24"/>
        </w:rPr>
        <w:t>prisiim</w:t>
      </w:r>
      <w:r w:rsidR="00321623" w:rsidRPr="00D436D4">
        <w:rPr>
          <w:rFonts w:ascii="Times New Roman" w:hAnsi="Times New Roman" w:cs="Times New Roman"/>
          <w:sz w:val="24"/>
          <w:szCs w:val="24"/>
        </w:rPr>
        <w:t>s</w:t>
      </w:r>
      <w:r w:rsidR="0038504C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25700C" w:rsidRPr="00D436D4">
        <w:rPr>
          <w:rFonts w:ascii="Times New Roman" w:hAnsi="Times New Roman" w:cs="Times New Roman"/>
          <w:sz w:val="24"/>
          <w:szCs w:val="24"/>
        </w:rPr>
        <w:t>ir pasidali</w:t>
      </w:r>
      <w:r w:rsidR="00321623" w:rsidRPr="00D436D4">
        <w:rPr>
          <w:rFonts w:ascii="Times New Roman" w:hAnsi="Times New Roman" w:cs="Times New Roman"/>
          <w:sz w:val="24"/>
          <w:szCs w:val="24"/>
        </w:rPr>
        <w:t>ns</w:t>
      </w:r>
      <w:r w:rsidR="0025700C" w:rsidRPr="00D436D4">
        <w:rPr>
          <w:rFonts w:ascii="Times New Roman" w:hAnsi="Times New Roman" w:cs="Times New Roman"/>
          <w:sz w:val="24"/>
          <w:szCs w:val="24"/>
        </w:rPr>
        <w:t xml:space="preserve"> su bendruomenės nariais </w:t>
      </w:r>
      <w:r w:rsidRPr="00D436D4">
        <w:rPr>
          <w:rFonts w:ascii="Times New Roman" w:hAnsi="Times New Roman" w:cs="Times New Roman"/>
          <w:sz w:val="24"/>
          <w:szCs w:val="24"/>
        </w:rPr>
        <w:t>atsakomyb</w:t>
      </w:r>
      <w:r w:rsidR="0025700C" w:rsidRPr="00D436D4">
        <w:rPr>
          <w:rFonts w:ascii="Times New Roman" w:hAnsi="Times New Roman" w:cs="Times New Roman"/>
          <w:sz w:val="24"/>
          <w:szCs w:val="24"/>
        </w:rPr>
        <w:t>e</w:t>
      </w:r>
      <w:r w:rsidRPr="00D436D4">
        <w:rPr>
          <w:rFonts w:ascii="Times New Roman" w:hAnsi="Times New Roman" w:cs="Times New Roman"/>
          <w:sz w:val="24"/>
          <w:szCs w:val="24"/>
        </w:rPr>
        <w:t xml:space="preserve"> už sukurto modelio </w:t>
      </w:r>
      <w:r w:rsidR="00321623" w:rsidRPr="00D436D4">
        <w:rPr>
          <w:rFonts w:ascii="Times New Roman" w:hAnsi="Times New Roman" w:cs="Times New Roman"/>
          <w:sz w:val="24"/>
          <w:szCs w:val="24"/>
        </w:rPr>
        <w:t>įgyvendinimą</w:t>
      </w:r>
      <w:r w:rsidRPr="00D436D4">
        <w:rPr>
          <w:rFonts w:ascii="Times New Roman" w:hAnsi="Times New Roman" w:cs="Times New Roman"/>
          <w:sz w:val="24"/>
          <w:szCs w:val="24"/>
        </w:rPr>
        <w:t xml:space="preserve"> ir pažangos stebėseną savo vadovaujamoje įstaigoje: subur</w:t>
      </w:r>
      <w:r w:rsidR="00321623" w:rsidRPr="00D436D4">
        <w:rPr>
          <w:rFonts w:ascii="Times New Roman" w:hAnsi="Times New Roman" w:cs="Times New Roman"/>
          <w:sz w:val="24"/>
          <w:szCs w:val="24"/>
        </w:rPr>
        <w:t>s</w:t>
      </w:r>
      <w:r w:rsidR="0038504C" w:rsidRPr="00D436D4">
        <w:rPr>
          <w:rFonts w:ascii="Times New Roman" w:hAnsi="Times New Roman" w:cs="Times New Roman"/>
          <w:sz w:val="24"/>
          <w:szCs w:val="24"/>
        </w:rPr>
        <w:t xml:space="preserve"> mokyklos lyderių </w:t>
      </w:r>
      <w:r w:rsidR="00321623" w:rsidRPr="00D436D4">
        <w:rPr>
          <w:rFonts w:ascii="Times New Roman" w:hAnsi="Times New Roman" w:cs="Times New Roman"/>
          <w:sz w:val="24"/>
          <w:szCs w:val="24"/>
        </w:rPr>
        <w:t>komandą</w:t>
      </w:r>
      <w:r w:rsidRPr="00D436D4">
        <w:rPr>
          <w:rFonts w:ascii="Times New Roman" w:hAnsi="Times New Roman" w:cs="Times New Roman"/>
          <w:sz w:val="24"/>
          <w:szCs w:val="24"/>
        </w:rPr>
        <w:t>, inicijuo</w:t>
      </w:r>
      <w:r w:rsidR="00321623" w:rsidRPr="00D436D4">
        <w:rPr>
          <w:rFonts w:ascii="Times New Roman" w:hAnsi="Times New Roman" w:cs="Times New Roman"/>
          <w:sz w:val="24"/>
          <w:szCs w:val="24"/>
        </w:rPr>
        <w:t>s</w:t>
      </w:r>
      <w:r w:rsidRPr="00D436D4">
        <w:rPr>
          <w:rFonts w:ascii="Times New Roman" w:hAnsi="Times New Roman" w:cs="Times New Roman"/>
          <w:sz w:val="24"/>
          <w:szCs w:val="24"/>
        </w:rPr>
        <w:t xml:space="preserve"> pasiskirstymą atsakomybėmis, pažangos stebėjimo sistemos kūrimą, asmeniniu pavyzdžiu ir entuziazmu į pokyčio judėjimą įtrauk</w:t>
      </w:r>
      <w:r w:rsidR="00321623" w:rsidRPr="00D436D4">
        <w:rPr>
          <w:rFonts w:ascii="Times New Roman" w:hAnsi="Times New Roman" w:cs="Times New Roman"/>
          <w:sz w:val="24"/>
          <w:szCs w:val="24"/>
        </w:rPr>
        <w:t>s</w:t>
      </w:r>
      <w:r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38504C" w:rsidRPr="00D436D4">
        <w:rPr>
          <w:rFonts w:ascii="Times New Roman" w:hAnsi="Times New Roman" w:cs="Times New Roman"/>
          <w:sz w:val="24"/>
          <w:szCs w:val="24"/>
        </w:rPr>
        <w:t>vis</w:t>
      </w:r>
      <w:r w:rsidRPr="00D436D4">
        <w:rPr>
          <w:rFonts w:ascii="Times New Roman" w:hAnsi="Times New Roman" w:cs="Times New Roman"/>
          <w:sz w:val="24"/>
          <w:szCs w:val="24"/>
        </w:rPr>
        <w:t xml:space="preserve"> daugiau mokytojų, akcentuo</w:t>
      </w:r>
      <w:r w:rsidR="00321623" w:rsidRPr="00D436D4">
        <w:rPr>
          <w:rFonts w:ascii="Times New Roman" w:hAnsi="Times New Roman" w:cs="Times New Roman"/>
          <w:sz w:val="24"/>
          <w:szCs w:val="24"/>
        </w:rPr>
        <w:t xml:space="preserve">s </w:t>
      </w:r>
      <w:r w:rsidRPr="00D436D4">
        <w:rPr>
          <w:rFonts w:ascii="Times New Roman" w:hAnsi="Times New Roman" w:cs="Times New Roman"/>
          <w:sz w:val="24"/>
          <w:szCs w:val="24"/>
        </w:rPr>
        <w:t>kiekvieną postūmį į priekį, džiaug</w:t>
      </w:r>
      <w:r w:rsidR="00321623" w:rsidRPr="00D436D4">
        <w:rPr>
          <w:rFonts w:ascii="Times New Roman" w:hAnsi="Times New Roman" w:cs="Times New Roman"/>
          <w:sz w:val="24"/>
          <w:szCs w:val="24"/>
        </w:rPr>
        <w:t>s</w:t>
      </w:r>
      <w:r w:rsidRPr="00D436D4">
        <w:rPr>
          <w:rFonts w:ascii="Times New Roman" w:hAnsi="Times New Roman" w:cs="Times New Roman"/>
          <w:sz w:val="24"/>
          <w:szCs w:val="24"/>
        </w:rPr>
        <w:t>is net mažiausia pažanga. Projekto sėkmė priklausys nuo įkvepiančios vadovų</w:t>
      </w:r>
      <w:r w:rsidR="0025700C" w:rsidRPr="00D436D4">
        <w:rPr>
          <w:rFonts w:ascii="Times New Roman" w:hAnsi="Times New Roman" w:cs="Times New Roman"/>
          <w:sz w:val="24"/>
          <w:szCs w:val="24"/>
        </w:rPr>
        <w:t>,</w:t>
      </w:r>
      <w:r w:rsidR="0038504C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25700C" w:rsidRPr="00D436D4">
        <w:rPr>
          <w:rFonts w:ascii="Times New Roman" w:hAnsi="Times New Roman" w:cs="Times New Roman"/>
          <w:sz w:val="24"/>
          <w:szCs w:val="24"/>
        </w:rPr>
        <w:t xml:space="preserve">ir netik jų, </w:t>
      </w:r>
      <w:r w:rsidRPr="00D436D4">
        <w:rPr>
          <w:rFonts w:ascii="Times New Roman" w:hAnsi="Times New Roman" w:cs="Times New Roman"/>
          <w:sz w:val="24"/>
          <w:szCs w:val="24"/>
        </w:rPr>
        <w:t>lyderystės</w:t>
      </w:r>
      <w:r w:rsidR="00321623" w:rsidRPr="00D436D4">
        <w:rPr>
          <w:rFonts w:ascii="Times New Roman" w:hAnsi="Times New Roman" w:cs="Times New Roman"/>
          <w:sz w:val="24"/>
          <w:szCs w:val="24"/>
        </w:rPr>
        <w:t>, nuo m</w:t>
      </w:r>
      <w:r w:rsidRPr="00D436D4">
        <w:rPr>
          <w:rFonts w:ascii="Times New Roman" w:hAnsi="Times New Roman" w:cs="Times New Roman"/>
          <w:sz w:val="24"/>
          <w:szCs w:val="24"/>
        </w:rPr>
        <w:t>okytoj</w:t>
      </w:r>
      <w:r w:rsidR="00321623" w:rsidRPr="00D436D4">
        <w:rPr>
          <w:rFonts w:ascii="Times New Roman" w:hAnsi="Times New Roman" w:cs="Times New Roman"/>
          <w:sz w:val="24"/>
          <w:szCs w:val="24"/>
        </w:rPr>
        <w:t>ų</w:t>
      </w:r>
      <w:r w:rsidRPr="00D436D4">
        <w:rPr>
          <w:rFonts w:ascii="Times New Roman" w:hAnsi="Times New Roman" w:cs="Times New Roman"/>
          <w:sz w:val="24"/>
          <w:szCs w:val="24"/>
        </w:rPr>
        <w:t>, kaip pagri</w:t>
      </w:r>
      <w:r w:rsidR="001E350F" w:rsidRPr="00D436D4">
        <w:rPr>
          <w:rFonts w:ascii="Times New Roman" w:hAnsi="Times New Roman" w:cs="Times New Roman"/>
          <w:sz w:val="24"/>
          <w:szCs w:val="24"/>
        </w:rPr>
        <w:t>n</w:t>
      </w:r>
      <w:r w:rsidRPr="00D436D4">
        <w:rPr>
          <w:rFonts w:ascii="Times New Roman" w:hAnsi="Times New Roman" w:cs="Times New Roman"/>
          <w:sz w:val="24"/>
          <w:szCs w:val="24"/>
        </w:rPr>
        <w:t>dini</w:t>
      </w:r>
      <w:r w:rsidR="00321623" w:rsidRPr="00D436D4">
        <w:rPr>
          <w:rFonts w:ascii="Times New Roman" w:hAnsi="Times New Roman" w:cs="Times New Roman"/>
          <w:sz w:val="24"/>
          <w:szCs w:val="24"/>
        </w:rPr>
        <w:t>ų</w:t>
      </w:r>
      <w:r w:rsidRPr="00D436D4">
        <w:rPr>
          <w:rFonts w:ascii="Times New Roman" w:hAnsi="Times New Roman" w:cs="Times New Roman"/>
          <w:sz w:val="24"/>
          <w:szCs w:val="24"/>
        </w:rPr>
        <w:t xml:space="preserve"> sistemos </w:t>
      </w:r>
      <w:r w:rsidR="0038504C" w:rsidRPr="00D436D4">
        <w:rPr>
          <w:rFonts w:ascii="Times New Roman" w:hAnsi="Times New Roman" w:cs="Times New Roman"/>
          <w:sz w:val="24"/>
          <w:szCs w:val="24"/>
        </w:rPr>
        <w:t>„</w:t>
      </w:r>
      <w:r w:rsidRPr="00D436D4">
        <w:rPr>
          <w:rFonts w:ascii="Times New Roman" w:hAnsi="Times New Roman" w:cs="Times New Roman"/>
          <w:sz w:val="24"/>
          <w:szCs w:val="24"/>
        </w:rPr>
        <w:t>sraigteli</w:t>
      </w:r>
      <w:r w:rsidR="00321623" w:rsidRPr="00D436D4">
        <w:rPr>
          <w:rFonts w:ascii="Times New Roman" w:hAnsi="Times New Roman" w:cs="Times New Roman"/>
          <w:sz w:val="24"/>
          <w:szCs w:val="24"/>
        </w:rPr>
        <w:t>ų</w:t>
      </w:r>
      <w:r w:rsidR="0038504C" w:rsidRPr="00D436D4">
        <w:rPr>
          <w:rFonts w:ascii="Times New Roman" w:hAnsi="Times New Roman" w:cs="Times New Roman"/>
          <w:sz w:val="24"/>
          <w:szCs w:val="24"/>
        </w:rPr>
        <w:t>“</w:t>
      </w:r>
      <w:r w:rsidRPr="00D436D4">
        <w:rPr>
          <w:rFonts w:ascii="Times New Roman" w:hAnsi="Times New Roman" w:cs="Times New Roman"/>
          <w:sz w:val="24"/>
          <w:szCs w:val="24"/>
        </w:rPr>
        <w:t>, atsaking</w:t>
      </w:r>
      <w:r w:rsidR="00321623" w:rsidRPr="00D436D4">
        <w:rPr>
          <w:rFonts w:ascii="Times New Roman" w:hAnsi="Times New Roman" w:cs="Times New Roman"/>
          <w:sz w:val="24"/>
          <w:szCs w:val="24"/>
        </w:rPr>
        <w:t xml:space="preserve">o, </w:t>
      </w:r>
      <w:r w:rsidRPr="00D436D4">
        <w:rPr>
          <w:rFonts w:ascii="Times New Roman" w:hAnsi="Times New Roman" w:cs="Times New Roman"/>
          <w:sz w:val="24"/>
          <w:szCs w:val="24"/>
        </w:rPr>
        <w:t>kūrybišk</w:t>
      </w:r>
      <w:r w:rsidR="00321623" w:rsidRPr="00D436D4">
        <w:rPr>
          <w:rFonts w:ascii="Times New Roman" w:hAnsi="Times New Roman" w:cs="Times New Roman"/>
          <w:sz w:val="24"/>
          <w:szCs w:val="24"/>
        </w:rPr>
        <w:t>o</w:t>
      </w:r>
      <w:r w:rsidR="0038504C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321623" w:rsidRPr="00D436D4">
        <w:rPr>
          <w:rFonts w:ascii="Times New Roman" w:hAnsi="Times New Roman" w:cs="Times New Roman"/>
          <w:sz w:val="24"/>
          <w:szCs w:val="24"/>
        </w:rPr>
        <w:t>taikymo</w:t>
      </w:r>
      <w:r w:rsidR="0038504C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Pr="00D436D4">
        <w:rPr>
          <w:rFonts w:ascii="Times New Roman" w:hAnsi="Times New Roman" w:cs="Times New Roman"/>
          <w:sz w:val="24"/>
          <w:szCs w:val="24"/>
        </w:rPr>
        <w:t xml:space="preserve">numatytų metodų </w:t>
      </w:r>
      <w:r w:rsidR="0038504C" w:rsidRPr="00D436D4">
        <w:rPr>
          <w:rFonts w:ascii="Times New Roman" w:hAnsi="Times New Roman" w:cs="Times New Roman"/>
          <w:sz w:val="24"/>
          <w:szCs w:val="24"/>
        </w:rPr>
        <w:t xml:space="preserve">ugdymo procese, </w:t>
      </w:r>
      <w:r w:rsidRPr="00D436D4">
        <w:rPr>
          <w:rFonts w:ascii="Times New Roman" w:hAnsi="Times New Roman" w:cs="Times New Roman"/>
          <w:sz w:val="24"/>
          <w:szCs w:val="24"/>
        </w:rPr>
        <w:t xml:space="preserve">kasdienėje veikloje. </w:t>
      </w:r>
    </w:p>
    <w:p w:rsidR="00321623" w:rsidRPr="00D436D4" w:rsidRDefault="00321623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Iki pokyčio projekto įgyvendinimo etapų, turėjome kantriai ir atsakingai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C01CE2" w:rsidRPr="00D436D4">
        <w:rPr>
          <w:rFonts w:ascii="Times New Roman" w:hAnsi="Times New Roman" w:cs="Times New Roman"/>
          <w:sz w:val="24"/>
          <w:szCs w:val="24"/>
        </w:rPr>
        <w:t xml:space="preserve">su tyrėjų ir konsultantų pagalba atlikti situacijos vertinimą: 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savivaldybės </w:t>
      </w:r>
      <w:r w:rsidRPr="00D436D4">
        <w:rPr>
          <w:rFonts w:ascii="Times New Roman" w:hAnsi="Times New Roman" w:cs="Times New Roman"/>
          <w:sz w:val="24"/>
          <w:szCs w:val="24"/>
        </w:rPr>
        <w:t>š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vietimo </w:t>
      </w:r>
      <w:proofErr w:type="spellStart"/>
      <w:r w:rsidR="0038504C" w:rsidRPr="00D436D4">
        <w:rPr>
          <w:rFonts w:ascii="Times New Roman" w:hAnsi="Times New Roman" w:cs="Times New Roman"/>
          <w:sz w:val="24"/>
          <w:szCs w:val="24"/>
        </w:rPr>
        <w:t>stebėsenos</w:t>
      </w:r>
      <w:proofErr w:type="spellEnd"/>
      <w:r w:rsidR="0038504C" w:rsidRPr="00D436D4">
        <w:rPr>
          <w:rFonts w:ascii="Times New Roman" w:hAnsi="Times New Roman" w:cs="Times New Roman"/>
          <w:sz w:val="24"/>
          <w:szCs w:val="24"/>
        </w:rPr>
        <w:t xml:space="preserve"> rodiklių</w:t>
      </w:r>
      <w:r w:rsidR="00BA5905" w:rsidRPr="00D436D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bei kiekvienos švietimo įstaigos </w:t>
      </w:r>
      <w:r w:rsidR="005F1BDE" w:rsidRPr="00D436D4">
        <w:rPr>
          <w:rFonts w:ascii="Times New Roman" w:hAnsi="Times New Roman" w:cs="Times New Roman"/>
          <w:sz w:val="24"/>
          <w:szCs w:val="24"/>
        </w:rPr>
        <w:t>NMPP, PUPP, VBE rezultatų</w:t>
      </w:r>
      <w:r w:rsidR="00E418E6" w:rsidRPr="00D436D4">
        <w:rPr>
          <w:rFonts w:ascii="Times New Roman" w:hAnsi="Times New Roman" w:cs="Times New Roman"/>
          <w:sz w:val="24"/>
          <w:szCs w:val="24"/>
        </w:rPr>
        <w:t>,</w:t>
      </w:r>
      <w:r w:rsidR="005F1BDE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BA5905" w:rsidRPr="00D436D4">
        <w:rPr>
          <w:rFonts w:ascii="Times New Roman" w:hAnsi="Times New Roman" w:cs="Times New Roman"/>
          <w:sz w:val="24"/>
          <w:szCs w:val="24"/>
        </w:rPr>
        <w:t>veiklos įsivertinimo</w:t>
      </w:r>
      <w:r w:rsidRPr="00D436D4">
        <w:rPr>
          <w:rFonts w:ascii="Times New Roman" w:hAnsi="Times New Roman" w:cs="Times New Roman"/>
          <w:sz w:val="24"/>
          <w:szCs w:val="24"/>
        </w:rPr>
        <w:t xml:space="preserve"> analiz</w:t>
      </w:r>
      <w:r w:rsidR="00BA5905" w:rsidRPr="00D436D4">
        <w:rPr>
          <w:rFonts w:ascii="Times New Roman" w:hAnsi="Times New Roman" w:cs="Times New Roman"/>
          <w:sz w:val="24"/>
          <w:szCs w:val="24"/>
        </w:rPr>
        <w:t>ę</w:t>
      </w:r>
      <w:r w:rsidRPr="00D436D4">
        <w:rPr>
          <w:rFonts w:ascii="Times New Roman" w:hAnsi="Times New Roman" w:cs="Times New Roman"/>
          <w:sz w:val="24"/>
          <w:szCs w:val="24"/>
        </w:rPr>
        <w:t xml:space="preserve">, 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apibrėžti ir tiksliai įvardinti </w:t>
      </w:r>
      <w:r w:rsidRPr="00D436D4">
        <w:rPr>
          <w:rFonts w:ascii="Times New Roman" w:hAnsi="Times New Roman" w:cs="Times New Roman"/>
          <w:sz w:val="24"/>
          <w:szCs w:val="24"/>
        </w:rPr>
        <w:t>pokyčio projekto tem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ą, iškelti aiškų ir visiems suprantamą </w:t>
      </w:r>
      <w:r w:rsidRPr="00D436D4">
        <w:rPr>
          <w:rFonts w:ascii="Times New Roman" w:hAnsi="Times New Roman" w:cs="Times New Roman"/>
          <w:sz w:val="24"/>
          <w:szCs w:val="24"/>
        </w:rPr>
        <w:t>tiksl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ą, galiausiai, supažindinti savivaldybės </w:t>
      </w:r>
      <w:r w:rsidRPr="00D436D4">
        <w:rPr>
          <w:rFonts w:ascii="Times New Roman" w:hAnsi="Times New Roman" w:cs="Times New Roman"/>
          <w:sz w:val="24"/>
          <w:szCs w:val="24"/>
        </w:rPr>
        <w:t xml:space="preserve">švietimo 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įstaigų </w:t>
      </w:r>
      <w:r w:rsidRPr="00D436D4">
        <w:rPr>
          <w:rFonts w:ascii="Times New Roman" w:hAnsi="Times New Roman" w:cs="Times New Roman"/>
          <w:sz w:val="24"/>
          <w:szCs w:val="24"/>
        </w:rPr>
        <w:t>bendruomen</w:t>
      </w:r>
      <w:r w:rsidR="00BA5905" w:rsidRPr="00D436D4">
        <w:rPr>
          <w:rFonts w:ascii="Times New Roman" w:hAnsi="Times New Roman" w:cs="Times New Roman"/>
          <w:sz w:val="24"/>
          <w:szCs w:val="24"/>
        </w:rPr>
        <w:t>e</w:t>
      </w:r>
      <w:r w:rsidRPr="00D436D4">
        <w:rPr>
          <w:rFonts w:ascii="Times New Roman" w:hAnsi="Times New Roman" w:cs="Times New Roman"/>
          <w:sz w:val="24"/>
          <w:szCs w:val="24"/>
        </w:rPr>
        <w:t>s</w:t>
      </w:r>
      <w:r w:rsidR="00BA5905" w:rsidRPr="00D436D4">
        <w:rPr>
          <w:rFonts w:ascii="Times New Roman" w:hAnsi="Times New Roman" w:cs="Times New Roman"/>
          <w:sz w:val="24"/>
          <w:szCs w:val="24"/>
        </w:rPr>
        <w:t>,</w:t>
      </w:r>
      <w:r w:rsidR="005F1BDE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BA5905" w:rsidRPr="00D436D4">
        <w:rPr>
          <w:rFonts w:ascii="Times New Roman" w:hAnsi="Times New Roman" w:cs="Times New Roman"/>
          <w:sz w:val="24"/>
          <w:szCs w:val="24"/>
        </w:rPr>
        <w:t>skatinti jas</w:t>
      </w:r>
      <w:r w:rsidRPr="00D436D4">
        <w:rPr>
          <w:rFonts w:ascii="Times New Roman" w:hAnsi="Times New Roman" w:cs="Times New Roman"/>
          <w:sz w:val="24"/>
          <w:szCs w:val="24"/>
        </w:rPr>
        <w:t xml:space="preserve"> į</w:t>
      </w:r>
      <w:r w:rsidR="00C01CE2" w:rsidRPr="00D436D4">
        <w:rPr>
          <w:rFonts w:ascii="Times New Roman" w:hAnsi="Times New Roman" w:cs="Times New Roman"/>
          <w:sz w:val="24"/>
          <w:szCs w:val="24"/>
        </w:rPr>
        <w:t>si</w:t>
      </w:r>
      <w:r w:rsidRPr="00D436D4">
        <w:rPr>
          <w:rFonts w:ascii="Times New Roman" w:hAnsi="Times New Roman" w:cs="Times New Roman"/>
          <w:sz w:val="24"/>
          <w:szCs w:val="24"/>
        </w:rPr>
        <w:t>trauk</w:t>
      </w:r>
      <w:r w:rsidR="00BA5905" w:rsidRPr="00D436D4">
        <w:rPr>
          <w:rFonts w:ascii="Times New Roman" w:hAnsi="Times New Roman" w:cs="Times New Roman"/>
          <w:sz w:val="24"/>
          <w:szCs w:val="24"/>
        </w:rPr>
        <w:t>ti į</w:t>
      </w:r>
      <w:r w:rsidRPr="00D436D4">
        <w:rPr>
          <w:rFonts w:ascii="Times New Roman" w:hAnsi="Times New Roman" w:cs="Times New Roman"/>
          <w:sz w:val="24"/>
          <w:szCs w:val="24"/>
        </w:rPr>
        <w:t xml:space="preserve"> mokym</w:t>
      </w:r>
      <w:r w:rsidR="00BA5905" w:rsidRPr="00D436D4">
        <w:rPr>
          <w:rFonts w:ascii="Times New Roman" w:hAnsi="Times New Roman" w:cs="Times New Roman"/>
          <w:sz w:val="24"/>
          <w:szCs w:val="24"/>
        </w:rPr>
        <w:t>ą</w:t>
      </w:r>
      <w:r w:rsidRPr="00D436D4">
        <w:rPr>
          <w:rFonts w:ascii="Times New Roman" w:hAnsi="Times New Roman" w:cs="Times New Roman"/>
          <w:sz w:val="24"/>
          <w:szCs w:val="24"/>
        </w:rPr>
        <w:t>s</w:t>
      </w:r>
      <w:r w:rsidR="00BA5905" w:rsidRPr="00D436D4">
        <w:rPr>
          <w:rFonts w:ascii="Times New Roman" w:hAnsi="Times New Roman" w:cs="Times New Roman"/>
          <w:sz w:val="24"/>
          <w:szCs w:val="24"/>
        </w:rPr>
        <w:t>i ir priemonių</w:t>
      </w:r>
      <w:r w:rsidR="005F1BDE" w:rsidRPr="00D436D4">
        <w:rPr>
          <w:rFonts w:ascii="Times New Roman" w:hAnsi="Times New Roman" w:cs="Times New Roman"/>
          <w:sz w:val="24"/>
          <w:szCs w:val="24"/>
        </w:rPr>
        <w:t xml:space="preserve">-instrumentų </w:t>
      </w:r>
      <w:r w:rsidR="00BA5905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5F1BDE" w:rsidRPr="00D436D4">
        <w:rPr>
          <w:rFonts w:ascii="Times New Roman" w:hAnsi="Times New Roman" w:cs="Times New Roman"/>
          <w:sz w:val="24"/>
          <w:szCs w:val="24"/>
        </w:rPr>
        <w:t>„</w:t>
      </w:r>
      <w:r w:rsidR="00BA5905" w:rsidRPr="00D436D4">
        <w:rPr>
          <w:rFonts w:ascii="Times New Roman" w:hAnsi="Times New Roman" w:cs="Times New Roman"/>
          <w:sz w:val="24"/>
          <w:szCs w:val="24"/>
        </w:rPr>
        <w:t>krepšelio</w:t>
      </w:r>
      <w:r w:rsidR="005F1BDE" w:rsidRPr="00D436D4">
        <w:rPr>
          <w:rFonts w:ascii="Times New Roman" w:hAnsi="Times New Roman" w:cs="Times New Roman"/>
          <w:sz w:val="24"/>
          <w:szCs w:val="24"/>
        </w:rPr>
        <w:t>“</w:t>
      </w:r>
      <w:r w:rsidR="00C01CE2" w:rsidRPr="00D436D4">
        <w:rPr>
          <w:rFonts w:ascii="Times New Roman" w:hAnsi="Times New Roman" w:cs="Times New Roman"/>
          <w:sz w:val="24"/>
          <w:szCs w:val="24"/>
        </w:rPr>
        <w:t xml:space="preserve">, skirto pokyčiui įgyvendinti, kūrimą. </w:t>
      </w:r>
    </w:p>
    <w:p w:rsidR="00E26EED" w:rsidRPr="00D436D4" w:rsidRDefault="00AD290E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P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irmas </w:t>
      </w:r>
      <w:r w:rsidR="00321623" w:rsidRPr="00D436D4">
        <w:rPr>
          <w:rFonts w:ascii="Times New Roman" w:hAnsi="Times New Roman" w:cs="Times New Roman"/>
          <w:sz w:val="24"/>
          <w:szCs w:val="24"/>
        </w:rPr>
        <w:t>pokyčio projekto</w:t>
      </w:r>
      <w:r w:rsidR="00C01CE2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321623" w:rsidRPr="00D436D4">
        <w:rPr>
          <w:rFonts w:ascii="Times New Roman" w:hAnsi="Times New Roman" w:cs="Times New Roman"/>
          <w:sz w:val="24"/>
          <w:szCs w:val="24"/>
        </w:rPr>
        <w:t xml:space="preserve">įgyvendinimo </w:t>
      </w:r>
      <w:r w:rsidR="00252122" w:rsidRPr="00D436D4">
        <w:rPr>
          <w:rFonts w:ascii="Times New Roman" w:hAnsi="Times New Roman" w:cs="Times New Roman"/>
          <w:sz w:val="24"/>
          <w:szCs w:val="24"/>
        </w:rPr>
        <w:t>etapas galėtų būti asmeninės kompetencijos ugdymo modelio</w:t>
      </w:r>
      <w:r w:rsidR="00E26EED" w:rsidRPr="00D436D4">
        <w:rPr>
          <w:rFonts w:ascii="Times New Roman" w:hAnsi="Times New Roman" w:cs="Times New Roman"/>
          <w:sz w:val="24"/>
          <w:szCs w:val="24"/>
        </w:rPr>
        <w:t>-gairių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 sukūrimas (</w:t>
      </w:r>
      <w:r w:rsidR="00C01CE2" w:rsidRPr="00D436D4">
        <w:rPr>
          <w:rFonts w:ascii="Times New Roman" w:hAnsi="Times New Roman" w:cs="Times New Roman"/>
          <w:sz w:val="24"/>
          <w:szCs w:val="24"/>
        </w:rPr>
        <w:t>tai, kas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 tiktų visoms savivaldybės </w:t>
      </w:r>
      <w:r w:rsidR="00BA5905" w:rsidRPr="00D436D4">
        <w:rPr>
          <w:rFonts w:ascii="Times New Roman" w:hAnsi="Times New Roman" w:cs="Times New Roman"/>
          <w:sz w:val="24"/>
          <w:szCs w:val="24"/>
        </w:rPr>
        <w:t>švietimo įstaigoms</w:t>
      </w:r>
      <w:r w:rsidR="00252122" w:rsidRPr="00D436D4">
        <w:rPr>
          <w:rFonts w:ascii="Times New Roman" w:hAnsi="Times New Roman" w:cs="Times New Roman"/>
          <w:sz w:val="24"/>
          <w:szCs w:val="24"/>
        </w:rPr>
        <w:t>):</w:t>
      </w:r>
      <w:r w:rsidR="00E26EED" w:rsidRPr="00D436D4">
        <w:rPr>
          <w:rFonts w:ascii="Times New Roman" w:hAnsi="Times New Roman" w:cs="Times New Roman"/>
          <w:sz w:val="24"/>
          <w:szCs w:val="24"/>
        </w:rPr>
        <w:t xml:space="preserve"> i</w:t>
      </w:r>
      <w:r w:rsidR="00252122" w:rsidRPr="00D436D4">
        <w:rPr>
          <w:rFonts w:ascii="Times New Roman" w:hAnsi="Times New Roman" w:cs="Times New Roman"/>
          <w:sz w:val="24"/>
          <w:szCs w:val="24"/>
        </w:rPr>
        <w:t>kimokyklini</w:t>
      </w:r>
      <w:r w:rsidR="00952930" w:rsidRPr="00D436D4">
        <w:rPr>
          <w:rFonts w:ascii="Times New Roman" w:hAnsi="Times New Roman" w:cs="Times New Roman"/>
          <w:sz w:val="24"/>
          <w:szCs w:val="24"/>
        </w:rPr>
        <w:t>ame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 ir priešmokyklini</w:t>
      </w:r>
      <w:r w:rsidR="00952930" w:rsidRPr="00D436D4">
        <w:rPr>
          <w:rFonts w:ascii="Times New Roman" w:hAnsi="Times New Roman" w:cs="Times New Roman"/>
          <w:sz w:val="24"/>
          <w:szCs w:val="24"/>
        </w:rPr>
        <w:t>ame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 ugdym</w:t>
      </w:r>
      <w:r w:rsidR="00952930" w:rsidRPr="00D436D4">
        <w:rPr>
          <w:rFonts w:ascii="Times New Roman" w:hAnsi="Times New Roman" w:cs="Times New Roman"/>
          <w:sz w:val="24"/>
          <w:szCs w:val="24"/>
        </w:rPr>
        <w:t>e</w:t>
      </w:r>
      <w:r w:rsidR="00252122" w:rsidRPr="00D436D4">
        <w:rPr>
          <w:rFonts w:ascii="Times New Roman" w:hAnsi="Times New Roman" w:cs="Times New Roman"/>
          <w:sz w:val="24"/>
          <w:szCs w:val="24"/>
        </w:rPr>
        <w:t>,</w:t>
      </w:r>
      <w:r w:rsidR="00E418E6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252122" w:rsidRPr="00D436D4">
        <w:rPr>
          <w:rFonts w:ascii="Times New Roman" w:hAnsi="Times New Roman" w:cs="Times New Roman"/>
          <w:sz w:val="24"/>
          <w:szCs w:val="24"/>
        </w:rPr>
        <w:t>1</w:t>
      </w:r>
      <w:r w:rsidR="00E418E6" w:rsidRPr="00D436D4">
        <w:rPr>
          <w:rFonts w:ascii="Times New Roman" w:hAnsi="Times New Roman" w:cs="Times New Roman"/>
          <w:sz w:val="24"/>
          <w:szCs w:val="24"/>
        </w:rPr>
        <w:t>–</w:t>
      </w:r>
      <w:r w:rsidR="00252122" w:rsidRPr="00D436D4">
        <w:rPr>
          <w:rFonts w:ascii="Times New Roman" w:hAnsi="Times New Roman" w:cs="Times New Roman"/>
          <w:sz w:val="24"/>
          <w:szCs w:val="24"/>
        </w:rPr>
        <w:t>4 klasės</w:t>
      </w:r>
      <w:r w:rsidR="00952930" w:rsidRPr="00D436D4">
        <w:rPr>
          <w:rFonts w:ascii="Times New Roman" w:hAnsi="Times New Roman" w:cs="Times New Roman"/>
          <w:sz w:val="24"/>
          <w:szCs w:val="24"/>
        </w:rPr>
        <w:t>e</w:t>
      </w:r>
      <w:r w:rsidR="00252122" w:rsidRPr="00D436D4">
        <w:rPr>
          <w:rFonts w:ascii="Times New Roman" w:hAnsi="Times New Roman" w:cs="Times New Roman"/>
          <w:sz w:val="24"/>
          <w:szCs w:val="24"/>
        </w:rPr>
        <w:t>,</w:t>
      </w:r>
      <w:r w:rsidR="00E418E6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252122" w:rsidRPr="00D436D4">
        <w:rPr>
          <w:rFonts w:ascii="Times New Roman" w:hAnsi="Times New Roman" w:cs="Times New Roman"/>
          <w:sz w:val="24"/>
          <w:szCs w:val="24"/>
        </w:rPr>
        <w:t>5</w:t>
      </w:r>
      <w:r w:rsidR="00E418E6" w:rsidRPr="00D436D4">
        <w:rPr>
          <w:rFonts w:ascii="Times New Roman" w:hAnsi="Times New Roman" w:cs="Times New Roman"/>
          <w:sz w:val="24"/>
          <w:szCs w:val="24"/>
        </w:rPr>
        <w:t>–</w:t>
      </w:r>
      <w:r w:rsidR="00252122" w:rsidRPr="00D436D4">
        <w:rPr>
          <w:rFonts w:ascii="Times New Roman" w:hAnsi="Times New Roman" w:cs="Times New Roman"/>
          <w:sz w:val="24"/>
          <w:szCs w:val="24"/>
        </w:rPr>
        <w:t>8 klasės</w:t>
      </w:r>
      <w:r w:rsidR="00952930" w:rsidRPr="00D436D4">
        <w:rPr>
          <w:rFonts w:ascii="Times New Roman" w:hAnsi="Times New Roman" w:cs="Times New Roman"/>
          <w:sz w:val="24"/>
          <w:szCs w:val="24"/>
        </w:rPr>
        <w:t>e</w:t>
      </w:r>
      <w:r w:rsidR="00252122" w:rsidRPr="00D436D4">
        <w:rPr>
          <w:rFonts w:ascii="Times New Roman" w:hAnsi="Times New Roman" w:cs="Times New Roman"/>
          <w:sz w:val="24"/>
          <w:szCs w:val="24"/>
        </w:rPr>
        <w:t>,</w:t>
      </w:r>
      <w:r w:rsidR="00E418E6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252122" w:rsidRPr="00D436D4">
        <w:rPr>
          <w:rFonts w:ascii="Times New Roman" w:hAnsi="Times New Roman" w:cs="Times New Roman"/>
          <w:sz w:val="24"/>
          <w:szCs w:val="24"/>
        </w:rPr>
        <w:t>9</w:t>
      </w:r>
      <w:r w:rsidR="00E418E6" w:rsidRPr="00D436D4">
        <w:rPr>
          <w:rFonts w:ascii="Times New Roman" w:hAnsi="Times New Roman" w:cs="Times New Roman"/>
          <w:sz w:val="24"/>
          <w:szCs w:val="24"/>
        </w:rPr>
        <w:t>–</w:t>
      </w:r>
      <w:r w:rsidR="00252122" w:rsidRPr="00D436D4">
        <w:rPr>
          <w:rFonts w:ascii="Times New Roman" w:hAnsi="Times New Roman" w:cs="Times New Roman"/>
          <w:sz w:val="24"/>
          <w:szCs w:val="24"/>
        </w:rPr>
        <w:t>12 klasės</w:t>
      </w:r>
      <w:r w:rsidR="00952930" w:rsidRPr="00D436D4">
        <w:rPr>
          <w:rFonts w:ascii="Times New Roman" w:hAnsi="Times New Roman" w:cs="Times New Roman"/>
          <w:sz w:val="24"/>
          <w:szCs w:val="24"/>
        </w:rPr>
        <w:t>e</w:t>
      </w:r>
      <w:r w:rsidR="00252122" w:rsidRPr="00D436D4">
        <w:rPr>
          <w:rFonts w:ascii="Times New Roman" w:hAnsi="Times New Roman" w:cs="Times New Roman"/>
          <w:sz w:val="24"/>
          <w:szCs w:val="24"/>
        </w:rPr>
        <w:t>.</w:t>
      </w:r>
      <w:r w:rsidR="00E418E6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FA4AB6" w:rsidRPr="00D436D4">
        <w:rPr>
          <w:rFonts w:ascii="Times New Roman" w:hAnsi="Times New Roman" w:cs="Times New Roman"/>
          <w:sz w:val="24"/>
          <w:szCs w:val="24"/>
        </w:rPr>
        <w:t>Šį darbą</w:t>
      </w:r>
      <w:r w:rsidRPr="00D436D4">
        <w:rPr>
          <w:rFonts w:ascii="Times New Roman" w:hAnsi="Times New Roman" w:cs="Times New Roman"/>
          <w:sz w:val="24"/>
          <w:szCs w:val="24"/>
        </w:rPr>
        <w:t xml:space="preserve"> galėtų padaryti </w:t>
      </w:r>
      <w:r w:rsidR="00E418E6" w:rsidRPr="00D436D4">
        <w:rPr>
          <w:rFonts w:ascii="Times New Roman" w:hAnsi="Times New Roman" w:cs="Times New Roman"/>
          <w:sz w:val="24"/>
          <w:szCs w:val="24"/>
        </w:rPr>
        <w:t>savivaldybės kūrybinė komanda</w:t>
      </w:r>
      <w:r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E26EED" w:rsidRPr="00D436D4">
        <w:rPr>
          <w:rFonts w:ascii="Times New Roman" w:hAnsi="Times New Roman" w:cs="Times New Roman"/>
          <w:sz w:val="24"/>
          <w:szCs w:val="24"/>
        </w:rPr>
        <w:t>su</w:t>
      </w:r>
      <w:r w:rsidRPr="00D436D4">
        <w:rPr>
          <w:rFonts w:ascii="Times New Roman" w:hAnsi="Times New Roman" w:cs="Times New Roman"/>
          <w:sz w:val="24"/>
          <w:szCs w:val="24"/>
        </w:rPr>
        <w:t xml:space="preserve"> konsultant</w:t>
      </w:r>
      <w:r w:rsidR="00E26EED" w:rsidRPr="00D436D4">
        <w:rPr>
          <w:rFonts w:ascii="Times New Roman" w:hAnsi="Times New Roman" w:cs="Times New Roman"/>
          <w:sz w:val="24"/>
          <w:szCs w:val="24"/>
        </w:rPr>
        <w:t>ai</w:t>
      </w:r>
      <w:r w:rsidRPr="00D436D4">
        <w:rPr>
          <w:rFonts w:ascii="Times New Roman" w:hAnsi="Times New Roman" w:cs="Times New Roman"/>
          <w:sz w:val="24"/>
          <w:szCs w:val="24"/>
        </w:rPr>
        <w:t xml:space="preserve">s. </w:t>
      </w:r>
    </w:p>
    <w:p w:rsidR="00252122" w:rsidRPr="00D436D4" w:rsidRDefault="00AD290E" w:rsidP="00D436D4">
      <w:pPr>
        <w:pStyle w:val="Sraopastraipa"/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Antras etapas – programos ar rekomendacijų sukūrimas pagal mokinių amžių.</w:t>
      </w:r>
      <w:r w:rsidR="00E418E6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Tai </w:t>
      </w:r>
      <w:r w:rsidR="00E418E6" w:rsidRPr="00D436D4">
        <w:rPr>
          <w:rFonts w:ascii="Times New Roman" w:hAnsi="Times New Roman" w:cs="Times New Roman"/>
          <w:sz w:val="24"/>
          <w:szCs w:val="24"/>
        </w:rPr>
        <w:t>darytų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E418E6" w:rsidRPr="00D436D4">
        <w:rPr>
          <w:rFonts w:ascii="Times New Roman" w:hAnsi="Times New Roman" w:cs="Times New Roman"/>
          <w:sz w:val="24"/>
          <w:szCs w:val="24"/>
        </w:rPr>
        <w:t>pedagogai</w:t>
      </w:r>
      <w:r w:rsidR="00252122" w:rsidRPr="00D436D4">
        <w:rPr>
          <w:rFonts w:ascii="Times New Roman" w:hAnsi="Times New Roman" w:cs="Times New Roman"/>
          <w:sz w:val="24"/>
          <w:szCs w:val="24"/>
        </w:rPr>
        <w:t>, dirbantys su tam tikro amžiaus vaikais</w:t>
      </w:r>
      <w:r w:rsidR="00E418E6" w:rsidRPr="00D436D4">
        <w:rPr>
          <w:rFonts w:ascii="Times New Roman" w:hAnsi="Times New Roman" w:cs="Times New Roman"/>
          <w:sz w:val="24"/>
          <w:szCs w:val="24"/>
        </w:rPr>
        <w:t xml:space="preserve">. 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 Kuriant reikėtų bendradarbiauti su tėvais (kurie labai domisi, skaito, dalyvauja konferencijose, klauso paskaitas) ir vyresn</w:t>
      </w:r>
      <w:r w:rsidR="00E418E6" w:rsidRPr="00D436D4">
        <w:rPr>
          <w:rFonts w:ascii="Times New Roman" w:hAnsi="Times New Roman" w:cs="Times New Roman"/>
          <w:sz w:val="24"/>
          <w:szCs w:val="24"/>
        </w:rPr>
        <w:t>ėse</w:t>
      </w:r>
      <w:r w:rsidR="00252122" w:rsidRPr="00D436D4">
        <w:rPr>
          <w:rFonts w:ascii="Times New Roman" w:hAnsi="Times New Roman" w:cs="Times New Roman"/>
          <w:sz w:val="24"/>
          <w:szCs w:val="24"/>
        </w:rPr>
        <w:t xml:space="preserve"> klases – su mokiniais.</w:t>
      </w:r>
      <w:r w:rsidR="00E418E6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DA523C" w:rsidRPr="00D436D4">
        <w:rPr>
          <w:rFonts w:ascii="Times New Roman" w:hAnsi="Times New Roman" w:cs="Times New Roman"/>
          <w:sz w:val="24"/>
          <w:szCs w:val="24"/>
        </w:rPr>
        <w:t xml:space="preserve">Pažangos </w:t>
      </w:r>
      <w:proofErr w:type="spellStart"/>
      <w:r w:rsidR="00DA523C" w:rsidRPr="00D436D4">
        <w:rPr>
          <w:rFonts w:ascii="Times New Roman" w:hAnsi="Times New Roman" w:cs="Times New Roman"/>
          <w:sz w:val="24"/>
          <w:szCs w:val="24"/>
        </w:rPr>
        <w:t>stebėsenos</w:t>
      </w:r>
      <w:proofErr w:type="spellEnd"/>
      <w:r w:rsidR="00DA523C" w:rsidRPr="00D436D4">
        <w:rPr>
          <w:rFonts w:ascii="Times New Roman" w:hAnsi="Times New Roman" w:cs="Times New Roman"/>
          <w:sz w:val="24"/>
          <w:szCs w:val="24"/>
        </w:rPr>
        <w:t xml:space="preserve"> rodiklių sukūrimas</w:t>
      </w:r>
      <w:r w:rsidR="00E418E6" w:rsidRPr="00D436D4">
        <w:rPr>
          <w:rFonts w:ascii="Times New Roman" w:hAnsi="Times New Roman" w:cs="Times New Roman"/>
          <w:sz w:val="24"/>
          <w:szCs w:val="24"/>
        </w:rPr>
        <w:t>.</w:t>
      </w:r>
    </w:p>
    <w:p w:rsidR="00AD290E" w:rsidRPr="00D436D4" w:rsidRDefault="00AD290E" w:rsidP="00D436D4">
      <w:pPr>
        <w:pStyle w:val="Sraopastraipa"/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Treči</w:t>
      </w:r>
      <w:r w:rsidR="00E26EED" w:rsidRPr="00D436D4">
        <w:rPr>
          <w:rFonts w:ascii="Times New Roman" w:hAnsi="Times New Roman" w:cs="Times New Roman"/>
          <w:sz w:val="24"/>
          <w:szCs w:val="24"/>
        </w:rPr>
        <w:t>as etapas – darb</w:t>
      </w:r>
      <w:r w:rsidR="00952930" w:rsidRPr="00D436D4">
        <w:rPr>
          <w:rFonts w:ascii="Times New Roman" w:hAnsi="Times New Roman" w:cs="Times New Roman"/>
          <w:sz w:val="24"/>
          <w:szCs w:val="24"/>
        </w:rPr>
        <w:t>o</w:t>
      </w:r>
      <w:r w:rsidR="00E26EED" w:rsidRPr="00D436D4">
        <w:rPr>
          <w:rFonts w:ascii="Times New Roman" w:hAnsi="Times New Roman" w:cs="Times New Roman"/>
          <w:sz w:val="24"/>
          <w:szCs w:val="24"/>
        </w:rPr>
        <w:t xml:space="preserve"> pasirinktose-pilotinėse grupėse, </w:t>
      </w:r>
      <w:r w:rsidRPr="00D436D4">
        <w:rPr>
          <w:rFonts w:ascii="Times New Roman" w:hAnsi="Times New Roman" w:cs="Times New Roman"/>
          <w:sz w:val="24"/>
          <w:szCs w:val="24"/>
        </w:rPr>
        <w:t>klasėse</w:t>
      </w:r>
      <w:r w:rsidR="00952930" w:rsidRPr="00D436D4">
        <w:rPr>
          <w:rFonts w:ascii="Times New Roman" w:hAnsi="Times New Roman" w:cs="Times New Roman"/>
          <w:sz w:val="24"/>
          <w:szCs w:val="24"/>
        </w:rPr>
        <w:t xml:space="preserve"> organizavimas</w:t>
      </w:r>
      <w:r w:rsidRPr="00D436D4">
        <w:rPr>
          <w:rFonts w:ascii="Times New Roman" w:hAnsi="Times New Roman" w:cs="Times New Roman"/>
          <w:sz w:val="24"/>
          <w:szCs w:val="24"/>
        </w:rPr>
        <w:t>.</w:t>
      </w:r>
      <w:r w:rsidR="00952930" w:rsidRPr="00D436D4">
        <w:rPr>
          <w:rFonts w:ascii="Times New Roman" w:hAnsi="Times New Roman" w:cs="Times New Roman"/>
          <w:sz w:val="24"/>
          <w:szCs w:val="24"/>
        </w:rPr>
        <w:t xml:space="preserve"> Tyrėjų ir magistro studijų studentų pagalba  turėtų būti atlikta ir situacijos vertinimas pokyčio projekto įgyvendinimo pradžioje.</w:t>
      </w:r>
    </w:p>
    <w:p w:rsidR="00E26EED" w:rsidRPr="00D436D4" w:rsidRDefault="00E26EED" w:rsidP="00D436D4">
      <w:pPr>
        <w:pStyle w:val="Sraopastraipa"/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 xml:space="preserve">Ketvirtasis etapas – </w:t>
      </w:r>
      <w:r w:rsidR="00952930" w:rsidRPr="00D436D4">
        <w:rPr>
          <w:rFonts w:ascii="Times New Roman" w:hAnsi="Times New Roman" w:cs="Times New Roman"/>
          <w:sz w:val="24"/>
          <w:szCs w:val="24"/>
        </w:rPr>
        <w:t>Rezultatų apibendrinimas, išvadų formulavimas: sėkmės, nesėkmės. Sklaida. T</w:t>
      </w:r>
      <w:r w:rsidRPr="00D436D4">
        <w:rPr>
          <w:rFonts w:ascii="Times New Roman" w:hAnsi="Times New Roman" w:cs="Times New Roman"/>
          <w:sz w:val="24"/>
          <w:szCs w:val="24"/>
        </w:rPr>
        <w:t xml:space="preserve">yrėjų ir magistro studijų studentų pagalba </w:t>
      </w:r>
      <w:r w:rsidR="00DA523C" w:rsidRPr="00D436D4">
        <w:rPr>
          <w:rFonts w:ascii="Times New Roman" w:hAnsi="Times New Roman" w:cs="Times New Roman"/>
          <w:sz w:val="24"/>
          <w:szCs w:val="24"/>
        </w:rPr>
        <w:t xml:space="preserve">pažangos stebėjimas ir vertinimas, </w:t>
      </w:r>
      <w:r w:rsidRPr="00D436D4">
        <w:rPr>
          <w:rFonts w:ascii="Times New Roman" w:hAnsi="Times New Roman" w:cs="Times New Roman"/>
          <w:sz w:val="24"/>
          <w:szCs w:val="24"/>
        </w:rPr>
        <w:t>situacijos analiz</w:t>
      </w:r>
      <w:r w:rsidR="00DA523C" w:rsidRPr="00D436D4">
        <w:rPr>
          <w:rFonts w:ascii="Times New Roman" w:hAnsi="Times New Roman" w:cs="Times New Roman"/>
          <w:sz w:val="24"/>
          <w:szCs w:val="24"/>
        </w:rPr>
        <w:t>ė</w:t>
      </w:r>
      <w:r w:rsidRPr="00D436D4">
        <w:rPr>
          <w:rFonts w:ascii="Times New Roman" w:hAnsi="Times New Roman" w:cs="Times New Roman"/>
          <w:sz w:val="24"/>
          <w:szCs w:val="24"/>
        </w:rPr>
        <w:t>-įsivertinim</w:t>
      </w:r>
      <w:r w:rsidR="00DA523C" w:rsidRPr="00D436D4">
        <w:rPr>
          <w:rFonts w:ascii="Times New Roman" w:hAnsi="Times New Roman" w:cs="Times New Roman"/>
          <w:sz w:val="24"/>
          <w:szCs w:val="24"/>
        </w:rPr>
        <w:t>as</w:t>
      </w:r>
      <w:r w:rsidRPr="00D436D4">
        <w:rPr>
          <w:rFonts w:ascii="Times New Roman" w:hAnsi="Times New Roman" w:cs="Times New Roman"/>
          <w:sz w:val="24"/>
          <w:szCs w:val="24"/>
        </w:rPr>
        <w:t>, po pokyčio projekto modelio taikymo.</w:t>
      </w:r>
      <w:r w:rsidR="00952930" w:rsidRPr="00D436D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1B8E" w:rsidRPr="00D436D4" w:rsidRDefault="00E26EED" w:rsidP="00D436D4">
      <w:pPr>
        <w:spacing w:after="0"/>
        <w:ind w:left="360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Penktasis</w:t>
      </w:r>
      <w:r w:rsidR="00AD290E" w:rsidRPr="00D436D4">
        <w:rPr>
          <w:rFonts w:ascii="Times New Roman" w:hAnsi="Times New Roman" w:cs="Times New Roman"/>
          <w:sz w:val="24"/>
          <w:szCs w:val="24"/>
        </w:rPr>
        <w:t xml:space="preserve"> etapas</w:t>
      </w:r>
      <w:r w:rsidRPr="00D436D4">
        <w:rPr>
          <w:rFonts w:ascii="Times New Roman" w:hAnsi="Times New Roman" w:cs="Times New Roman"/>
          <w:sz w:val="24"/>
          <w:szCs w:val="24"/>
        </w:rPr>
        <w:t xml:space="preserve"> (tvarumo link)</w:t>
      </w:r>
      <w:r w:rsidR="00952930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Pr="00D436D4">
        <w:rPr>
          <w:rFonts w:ascii="Times New Roman" w:hAnsi="Times New Roman" w:cs="Times New Roman"/>
          <w:sz w:val="24"/>
          <w:szCs w:val="24"/>
        </w:rPr>
        <w:t>–</w:t>
      </w:r>
      <w:r w:rsidR="00952930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DA523C" w:rsidRPr="00D436D4">
        <w:rPr>
          <w:rFonts w:ascii="Times New Roman" w:hAnsi="Times New Roman" w:cs="Times New Roman"/>
          <w:sz w:val="24"/>
          <w:szCs w:val="24"/>
        </w:rPr>
        <w:t xml:space="preserve">priemonių sistemos tobulinimas pagal mokytojų (ir ne tik) rekomendacijas, </w:t>
      </w:r>
      <w:r w:rsidR="00AD290E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D806C8" w:rsidRPr="00D436D4">
        <w:rPr>
          <w:rFonts w:ascii="Times New Roman" w:hAnsi="Times New Roman" w:cs="Times New Roman"/>
          <w:sz w:val="24"/>
          <w:szCs w:val="24"/>
        </w:rPr>
        <w:t>gal būt bus dirbama</w:t>
      </w:r>
      <w:r w:rsidR="00AD290E" w:rsidRPr="00D436D4">
        <w:rPr>
          <w:rFonts w:ascii="Times New Roman" w:hAnsi="Times New Roman" w:cs="Times New Roman"/>
          <w:sz w:val="24"/>
          <w:szCs w:val="24"/>
        </w:rPr>
        <w:t xml:space="preserve">: ikimokyklinis-priešmokyklinis ugdymas, 1 klasė, 5 klasė, 9 klasė. (čia tik pasvarstymai: tuomet per 4 m. būtų įgyvendinamas AKU modelis </w:t>
      </w:r>
      <w:proofErr w:type="spellStart"/>
      <w:r w:rsidR="00AD290E" w:rsidRPr="00D436D4">
        <w:rPr>
          <w:rFonts w:ascii="Times New Roman" w:hAnsi="Times New Roman" w:cs="Times New Roman"/>
          <w:sz w:val="24"/>
          <w:szCs w:val="24"/>
        </w:rPr>
        <w:t>koncentre</w:t>
      </w:r>
      <w:proofErr w:type="spellEnd"/>
      <w:r w:rsidR="00AD290E" w:rsidRPr="00D436D4">
        <w:rPr>
          <w:rFonts w:ascii="Times New Roman" w:hAnsi="Times New Roman" w:cs="Times New Roman"/>
          <w:sz w:val="24"/>
          <w:szCs w:val="24"/>
        </w:rPr>
        <w:t>)</w:t>
      </w:r>
      <w:r w:rsidR="008D3051" w:rsidRPr="00D436D4">
        <w:rPr>
          <w:rFonts w:ascii="Times New Roman" w:hAnsi="Times New Roman" w:cs="Times New Roman"/>
          <w:sz w:val="24"/>
          <w:szCs w:val="24"/>
        </w:rPr>
        <w:t>.</w:t>
      </w:r>
      <w:r w:rsidR="00D806C8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DA523C" w:rsidRPr="00D436D4">
        <w:rPr>
          <w:rFonts w:ascii="Times New Roman" w:hAnsi="Times New Roman" w:cs="Times New Roman"/>
          <w:sz w:val="24"/>
          <w:szCs w:val="24"/>
        </w:rPr>
        <w:t>AKU sistemos diegimas.</w:t>
      </w:r>
      <w:r w:rsidR="00D806C8" w:rsidRPr="00D436D4">
        <w:rPr>
          <w:rFonts w:ascii="Times New Roman" w:hAnsi="Times New Roman" w:cs="Times New Roman"/>
          <w:sz w:val="24"/>
          <w:szCs w:val="24"/>
        </w:rPr>
        <w:t xml:space="preserve"> p</w:t>
      </w:r>
      <w:r w:rsidR="00DA523C" w:rsidRPr="00D436D4">
        <w:rPr>
          <w:rFonts w:ascii="Times New Roman" w:hAnsi="Times New Roman" w:cs="Times New Roman"/>
          <w:sz w:val="24"/>
          <w:szCs w:val="24"/>
        </w:rPr>
        <w:t>lėtojimas, tvarumo užtikrinimas</w:t>
      </w:r>
      <w:r w:rsidR="00D806C8" w:rsidRPr="00D436D4">
        <w:rPr>
          <w:rFonts w:ascii="Times New Roman" w:hAnsi="Times New Roman" w:cs="Times New Roman"/>
          <w:sz w:val="24"/>
          <w:szCs w:val="24"/>
        </w:rPr>
        <w:t>.</w:t>
      </w:r>
    </w:p>
    <w:p w:rsidR="00D736F9" w:rsidRPr="00D436D4" w:rsidRDefault="00D806C8" w:rsidP="00D436D4">
      <w:pPr>
        <w:tabs>
          <w:tab w:val="left" w:pos="709"/>
        </w:tabs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436D4">
        <w:rPr>
          <w:rFonts w:ascii="Times New Roman" w:eastAsia="Times New Roman" w:hAnsi="Times New Roman" w:cs="Times New Roman"/>
          <w:sz w:val="24"/>
          <w:szCs w:val="24"/>
        </w:rPr>
        <w:tab/>
      </w:r>
      <w:r w:rsidRPr="00D436D4">
        <w:rPr>
          <w:rFonts w:ascii="Times New Roman" w:eastAsia="Times New Roman" w:hAnsi="Times New Roman" w:cs="Times New Roman"/>
          <w:sz w:val="24"/>
          <w:szCs w:val="24"/>
        </w:rPr>
        <w:tab/>
        <w:t xml:space="preserve">Įgyvendinamo pokyčio projekto </w:t>
      </w:r>
      <w:r w:rsidRPr="00D436D4">
        <w:rPr>
          <w:rFonts w:ascii="Times New Roman" w:hAnsi="Times New Roman" w:cs="Times New Roman"/>
          <w:sz w:val="24"/>
          <w:szCs w:val="24"/>
        </w:rPr>
        <w:t>s</w:t>
      </w:r>
      <w:r w:rsidR="00DA523C" w:rsidRPr="00D436D4">
        <w:rPr>
          <w:rFonts w:ascii="Times New Roman" w:hAnsi="Times New Roman" w:cs="Times New Roman"/>
          <w:sz w:val="24"/>
          <w:szCs w:val="24"/>
        </w:rPr>
        <w:t>iekiami s</w:t>
      </w:r>
      <w:r w:rsidR="000E68B9" w:rsidRPr="00D436D4">
        <w:rPr>
          <w:rFonts w:ascii="Times New Roman" w:hAnsi="Times New Roman" w:cs="Times New Roman"/>
          <w:sz w:val="24"/>
          <w:szCs w:val="24"/>
        </w:rPr>
        <w:t xml:space="preserve">ėkmės rodikliai: </w:t>
      </w:r>
    </w:p>
    <w:p w:rsidR="0049691E" w:rsidRPr="00D436D4" w:rsidRDefault="0049691E" w:rsidP="00D436D4">
      <w:pPr>
        <w:pStyle w:val="Sraopastraipa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Bendradarbiaujantis savivaldybės mokyklų tinklas:</w:t>
      </w:r>
    </w:p>
    <w:p w:rsidR="006B42BE" w:rsidRPr="00EA5AA4" w:rsidRDefault="006B42BE" w:rsidP="00EA5AA4">
      <w:pPr>
        <w:spacing w:after="0"/>
        <w:ind w:left="1296" w:firstLine="1296"/>
        <w:jc w:val="both"/>
        <w:rPr>
          <w:rFonts w:ascii="Times New Roman" w:hAnsi="Times New Roman" w:cs="Times New Roman"/>
          <w:sz w:val="24"/>
          <w:szCs w:val="24"/>
        </w:rPr>
      </w:pPr>
      <w:r w:rsidRPr="00EA5AA4">
        <w:rPr>
          <w:rFonts w:ascii="Times New Roman" w:hAnsi="Times New Roman" w:cs="Times New Roman"/>
          <w:sz w:val="24"/>
          <w:szCs w:val="24"/>
        </w:rPr>
        <w:t>Naudojamos įvairios bendradarbiavimo formos tarp švietimo įstaigos bendruomenės narių, siekiant asmeninės kompetencijos augimo (klasių valandėlės;  tėvų ir vaikų bendros veiklos, ypač ikimokykliniame, priešmokykliniame ir pradiniame ugdyme; paskaitos ir mokymai mokytojams ir tėvams; konferencijos (pasidalijimas gerąja patirtimi ugdant asmeninę kompetenciją), mokinių , ypač gimnazijos klasių, iniciatyvos (projektai, įvairios akcijos); apskritojo stalo diskusijos</w:t>
      </w:r>
      <w:r w:rsidR="0049691E" w:rsidRPr="00EA5AA4">
        <w:rPr>
          <w:rFonts w:ascii="Times New Roman" w:hAnsi="Times New Roman" w:cs="Times New Roman"/>
          <w:sz w:val="24"/>
          <w:szCs w:val="24"/>
        </w:rPr>
        <w:t>;</w:t>
      </w:r>
    </w:p>
    <w:p w:rsidR="000E68B9" w:rsidRPr="00EA5AA4" w:rsidRDefault="00EA5AA4" w:rsidP="00EA5AA4">
      <w:pPr>
        <w:tabs>
          <w:tab w:val="left" w:pos="1134"/>
        </w:tabs>
        <w:spacing w:after="0"/>
        <w:ind w:left="129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E68B9" w:rsidRPr="00EA5AA4">
        <w:rPr>
          <w:rFonts w:ascii="Times New Roman" w:hAnsi="Times New Roman" w:cs="Times New Roman"/>
          <w:sz w:val="24"/>
          <w:szCs w:val="24"/>
        </w:rPr>
        <w:t xml:space="preserve">Tarp </w:t>
      </w:r>
      <w:r w:rsidR="00BE7DD2" w:rsidRPr="00EA5AA4">
        <w:rPr>
          <w:rFonts w:ascii="Times New Roman" w:hAnsi="Times New Roman" w:cs="Times New Roman"/>
          <w:sz w:val="24"/>
          <w:szCs w:val="24"/>
        </w:rPr>
        <w:t>švietimo bendruomenės narių</w:t>
      </w:r>
      <w:r w:rsidR="000E68B9" w:rsidRPr="00EA5AA4">
        <w:rPr>
          <w:rFonts w:ascii="Times New Roman" w:hAnsi="Times New Roman" w:cs="Times New Roman"/>
          <w:sz w:val="24"/>
          <w:szCs w:val="24"/>
        </w:rPr>
        <w:t xml:space="preserve"> (klasėje, mokykloje, savivaldybėje) nuolat vyk</w:t>
      </w:r>
      <w:r w:rsidR="0018788F" w:rsidRPr="00EA5AA4">
        <w:rPr>
          <w:rFonts w:ascii="Times New Roman" w:hAnsi="Times New Roman" w:cs="Times New Roman"/>
          <w:sz w:val="24"/>
          <w:szCs w:val="24"/>
        </w:rPr>
        <w:t xml:space="preserve">s </w:t>
      </w:r>
      <w:r w:rsidR="00D736F9" w:rsidRPr="00EA5AA4">
        <w:rPr>
          <w:rFonts w:ascii="Times New Roman" w:hAnsi="Times New Roman" w:cs="Times New Roman"/>
          <w:sz w:val="24"/>
          <w:szCs w:val="24"/>
        </w:rPr>
        <w:t>idėjų ir veiklos dalijimasis, aug</w:t>
      </w:r>
      <w:r w:rsidR="0018788F" w:rsidRPr="00EA5AA4">
        <w:rPr>
          <w:rFonts w:ascii="Times New Roman" w:hAnsi="Times New Roman" w:cs="Times New Roman"/>
          <w:sz w:val="24"/>
          <w:szCs w:val="24"/>
        </w:rPr>
        <w:t>s</w:t>
      </w:r>
      <w:r w:rsidR="00D736F9" w:rsidRPr="00EA5AA4">
        <w:rPr>
          <w:rFonts w:ascii="Times New Roman" w:hAnsi="Times New Roman" w:cs="Times New Roman"/>
          <w:sz w:val="24"/>
          <w:szCs w:val="24"/>
        </w:rPr>
        <w:t xml:space="preserve"> tarpusavio pasitikėjimas ir supratimas</w:t>
      </w:r>
      <w:r w:rsidR="0049691E" w:rsidRPr="00EA5AA4">
        <w:rPr>
          <w:rFonts w:ascii="Times New Roman" w:hAnsi="Times New Roman" w:cs="Times New Roman"/>
          <w:sz w:val="24"/>
          <w:szCs w:val="24"/>
        </w:rPr>
        <w:t>;</w:t>
      </w:r>
      <w:r w:rsidR="00D736F9" w:rsidRPr="00EA5AA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691E" w:rsidRPr="00EA5AA4" w:rsidRDefault="0049691E" w:rsidP="00EA5AA4">
      <w:pPr>
        <w:spacing w:after="0"/>
        <w:ind w:left="1296" w:firstLine="1296"/>
        <w:jc w:val="both"/>
        <w:rPr>
          <w:rFonts w:ascii="Times New Roman" w:hAnsi="Times New Roman" w:cs="Times New Roman"/>
          <w:sz w:val="24"/>
          <w:szCs w:val="24"/>
        </w:rPr>
      </w:pPr>
      <w:r w:rsidRPr="00EA5AA4">
        <w:rPr>
          <w:rFonts w:ascii="Times New Roman" w:hAnsi="Times New Roman" w:cs="Times New Roman"/>
          <w:sz w:val="24"/>
          <w:szCs w:val="24"/>
        </w:rPr>
        <w:t>Padidės mokytojų, mokyklų vadovų profesinis kapitalas.</w:t>
      </w:r>
    </w:p>
    <w:p w:rsidR="009501B9" w:rsidRPr="00D436D4" w:rsidRDefault="006B42BE" w:rsidP="00D436D4">
      <w:pPr>
        <w:pStyle w:val="Sraopastraipa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lastRenderedPageBreak/>
        <w:t xml:space="preserve">Pasitikintys, </w:t>
      </w:r>
      <w:r w:rsidR="00483742" w:rsidRPr="00D436D4">
        <w:rPr>
          <w:rFonts w:ascii="Times New Roman" w:hAnsi="Times New Roman" w:cs="Times New Roman"/>
          <w:sz w:val="24"/>
          <w:szCs w:val="24"/>
        </w:rPr>
        <w:t xml:space="preserve">tačiau adekvačiai save vertinantys, </w:t>
      </w:r>
      <w:r w:rsidR="009501B9" w:rsidRPr="00D436D4">
        <w:rPr>
          <w:rFonts w:ascii="Times New Roman" w:hAnsi="Times New Roman" w:cs="Times New Roman"/>
          <w:sz w:val="24"/>
          <w:szCs w:val="24"/>
        </w:rPr>
        <w:t xml:space="preserve">suvokiantys savo emocinę būseną, </w:t>
      </w:r>
      <w:r w:rsidR="00483742" w:rsidRPr="00D436D4">
        <w:rPr>
          <w:rFonts w:ascii="Times New Roman" w:hAnsi="Times New Roman" w:cs="Times New Roman"/>
          <w:sz w:val="24"/>
          <w:szCs w:val="24"/>
        </w:rPr>
        <w:t xml:space="preserve">gebantys prisiimti atsakomybę, </w:t>
      </w:r>
      <w:r w:rsidR="0049691E" w:rsidRPr="00D436D4">
        <w:rPr>
          <w:rFonts w:ascii="Times New Roman" w:eastAsia="Times New Roman" w:hAnsi="Times New Roman" w:cs="Times New Roman"/>
          <w:sz w:val="24"/>
          <w:szCs w:val="24"/>
        </w:rPr>
        <w:t>konstruktyviai siekti bendrų tikslų,</w:t>
      </w:r>
      <w:r w:rsidR="0049691E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="009501B9" w:rsidRPr="00D436D4">
        <w:rPr>
          <w:rFonts w:ascii="Times New Roman" w:hAnsi="Times New Roman" w:cs="Times New Roman"/>
          <w:sz w:val="24"/>
          <w:szCs w:val="24"/>
        </w:rPr>
        <w:t>priimti iššūkius mokiniai.</w:t>
      </w:r>
    </w:p>
    <w:p w:rsidR="006B42BE" w:rsidRPr="00D436D4" w:rsidRDefault="0049691E" w:rsidP="00D436D4">
      <w:pPr>
        <w:pStyle w:val="Sraopastraipa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Bendraujantys ir b</w:t>
      </w:r>
      <w:r w:rsidR="009501B9" w:rsidRPr="00D436D4">
        <w:rPr>
          <w:rFonts w:ascii="Times New Roman" w:hAnsi="Times New Roman" w:cs="Times New Roman"/>
          <w:sz w:val="24"/>
          <w:szCs w:val="24"/>
        </w:rPr>
        <w:t>endradarbiaujantys m</w:t>
      </w:r>
      <w:r w:rsidR="0018788F" w:rsidRPr="00D436D4">
        <w:rPr>
          <w:rFonts w:ascii="Times New Roman" w:hAnsi="Times New Roman" w:cs="Times New Roman"/>
          <w:sz w:val="24"/>
          <w:szCs w:val="24"/>
        </w:rPr>
        <w:t>okiniai, padedant mokytojui, gebės įsivertinti sa</w:t>
      </w:r>
      <w:r w:rsidR="006B42BE" w:rsidRPr="00D436D4">
        <w:rPr>
          <w:rFonts w:ascii="Times New Roman" w:hAnsi="Times New Roman" w:cs="Times New Roman"/>
          <w:sz w:val="24"/>
          <w:szCs w:val="24"/>
        </w:rPr>
        <w:t>vo žinias, mokėjimus, įgūdžius.</w:t>
      </w:r>
      <w:r w:rsidRPr="00D436D4">
        <w:rPr>
          <w:rFonts w:ascii="Times New Roman" w:eastAsia="Times New Roman" w:hAnsi="Times New Roman" w:cs="Times New Roman"/>
          <w:sz w:val="24"/>
          <w:szCs w:val="24"/>
        </w:rPr>
        <w:t xml:space="preserve"> Kūrybingai taikantys žinias problemų sprendimui.</w:t>
      </w:r>
    </w:p>
    <w:p w:rsidR="0049691E" w:rsidRPr="00D436D4" w:rsidRDefault="0049691E" w:rsidP="00D436D4">
      <w:pPr>
        <w:pStyle w:val="Sraopastraipa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eastAsia="Times New Roman" w:hAnsi="Times New Roman" w:cs="Times New Roman"/>
          <w:color w:val="000000"/>
          <w:sz w:val="24"/>
          <w:szCs w:val="24"/>
        </w:rPr>
        <w:t>Pagerės mokinių mokymosi motyvacija.</w:t>
      </w:r>
    </w:p>
    <w:p w:rsidR="0049691E" w:rsidRPr="00D436D4" w:rsidRDefault="0049691E" w:rsidP="00D436D4">
      <w:pPr>
        <w:pStyle w:val="Sraopastraipa"/>
        <w:numPr>
          <w:ilvl w:val="0"/>
          <w:numId w:val="13"/>
        </w:numPr>
        <w:spacing w:before="100" w:beforeAutospacing="1"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Pagerės NMPP, PUPP, VBE rezultatai.</w:t>
      </w:r>
    </w:p>
    <w:p w:rsidR="000757E4" w:rsidRPr="00D436D4" w:rsidRDefault="0049691E" w:rsidP="00D436D4">
      <w:pPr>
        <w:pStyle w:val="Sraopastraipa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Mokykla pasitikintys tėvai, aktyviau bendradarbiaudami su mokykla ir mokytojais, gilinsis į vaikų ugdymo reikalus, gebės ne tik išsakyti priekaištus mokyklai, bet ir puoselės vertybines nuostatas savo vaikuose, taps mokytojų partneriai vaiko ugdyme.</w:t>
      </w:r>
    </w:p>
    <w:p w:rsidR="00534983" w:rsidRPr="00D436D4" w:rsidRDefault="000757E4" w:rsidP="00D436D4">
      <w:pPr>
        <w:tabs>
          <w:tab w:val="left" w:pos="567"/>
        </w:tabs>
        <w:spacing w:after="0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ab/>
      </w:r>
      <w:r w:rsidRPr="00D436D4">
        <w:rPr>
          <w:rFonts w:ascii="Times New Roman" w:hAnsi="Times New Roman" w:cs="Times New Roman"/>
          <w:sz w:val="24"/>
          <w:szCs w:val="24"/>
        </w:rPr>
        <w:tab/>
      </w:r>
      <w:r w:rsidR="00736A75" w:rsidRPr="00D436D4">
        <w:rPr>
          <w:rFonts w:ascii="Times New Roman" w:hAnsi="Times New Roman" w:cs="Times New Roman"/>
          <w:sz w:val="24"/>
          <w:szCs w:val="24"/>
        </w:rPr>
        <w:t>Kūrybinės komandos narių diskusij</w:t>
      </w:r>
      <w:r w:rsidRPr="00D436D4">
        <w:rPr>
          <w:rFonts w:ascii="Times New Roman" w:hAnsi="Times New Roman" w:cs="Times New Roman"/>
          <w:sz w:val="24"/>
          <w:szCs w:val="24"/>
        </w:rPr>
        <w:t>ų</w:t>
      </w:r>
      <w:r w:rsidR="00736A75" w:rsidRPr="00D436D4">
        <w:rPr>
          <w:rFonts w:ascii="Times New Roman" w:hAnsi="Times New Roman" w:cs="Times New Roman"/>
          <w:sz w:val="24"/>
          <w:szCs w:val="24"/>
        </w:rPr>
        <w:t xml:space="preserve"> metu išryškėjo Kazlų Rūdos s</w:t>
      </w:r>
      <w:r w:rsidR="00230474" w:rsidRPr="00D436D4">
        <w:rPr>
          <w:rFonts w:ascii="Times New Roman" w:hAnsi="Times New Roman" w:cs="Times New Roman"/>
          <w:sz w:val="24"/>
          <w:szCs w:val="24"/>
        </w:rPr>
        <w:t xml:space="preserve">avivaldybės švietimo bendruomenės </w:t>
      </w:r>
      <w:r w:rsidR="00B53428" w:rsidRPr="00D436D4">
        <w:rPr>
          <w:rFonts w:ascii="Times New Roman" w:hAnsi="Times New Roman" w:cs="Times New Roman"/>
          <w:sz w:val="24"/>
          <w:szCs w:val="24"/>
        </w:rPr>
        <w:t>mokymosi poreikiai</w:t>
      </w:r>
      <w:r w:rsidR="00736A75" w:rsidRPr="00D436D4">
        <w:rPr>
          <w:rFonts w:ascii="Times New Roman" w:hAnsi="Times New Roman" w:cs="Times New Roman"/>
          <w:sz w:val="24"/>
          <w:szCs w:val="24"/>
        </w:rPr>
        <w:t>:</w:t>
      </w:r>
    </w:p>
    <w:p w:rsidR="00FA4AB6" w:rsidRPr="00D436D4" w:rsidRDefault="00FA4AB6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Asmeninės lyderystės ugdymas (kaip ugdyti ir ugdytis?)</w:t>
      </w:r>
      <w:r w:rsidR="000757E4" w:rsidRPr="00D436D4">
        <w:rPr>
          <w:rFonts w:ascii="Times New Roman" w:hAnsi="Times New Roman" w:cs="Times New Roman"/>
          <w:sz w:val="24"/>
          <w:szCs w:val="24"/>
        </w:rPr>
        <w:t>.</w:t>
      </w:r>
    </w:p>
    <w:p w:rsidR="000757E4" w:rsidRPr="00D436D4" w:rsidRDefault="000757E4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Savęs pažinimo (savistabos) mokymai. Kaip pažinti save ir savo mokinius?</w:t>
      </w:r>
    </w:p>
    <w:p w:rsidR="000757E4" w:rsidRPr="00D436D4" w:rsidRDefault="000757E4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Emocinis stabilumas.</w:t>
      </w:r>
    </w:p>
    <w:p w:rsidR="000757E4" w:rsidRPr="00D436D4" w:rsidRDefault="000757E4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Instrumentų, kurie parodytų asmeninių kompetencijų pažangą suradimas.</w:t>
      </w:r>
    </w:p>
    <w:p w:rsidR="00F664DD" w:rsidRPr="00D436D4" w:rsidRDefault="00F664DD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Mokytojų-lyderių pastebėjimas, atpažinimas, jų skatinimas pokyčiams įgyvendinti.</w:t>
      </w:r>
    </w:p>
    <w:p w:rsidR="00F664DD" w:rsidRPr="00D436D4" w:rsidRDefault="00F664DD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XXI amžiaus žmogui būtinos kompetencijos.</w:t>
      </w:r>
    </w:p>
    <w:p w:rsidR="00F664DD" w:rsidRPr="00D436D4" w:rsidRDefault="00F664DD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Bendrųjų kompetencijų ugdymo metodai ir patirtis.</w:t>
      </w:r>
    </w:p>
    <w:p w:rsidR="00F664DD" w:rsidRPr="00D436D4" w:rsidRDefault="00F664DD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Bendrųjų kompetencijų vertinimas.</w:t>
      </w:r>
    </w:p>
    <w:p w:rsidR="00FA4AB6" w:rsidRPr="00D436D4" w:rsidRDefault="00F664DD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 xml:space="preserve">Mokėjimo mokytis kompetencijos ugdymas. </w:t>
      </w:r>
      <w:r w:rsidR="00FA4AB6" w:rsidRPr="00D436D4">
        <w:rPr>
          <w:rFonts w:ascii="Times New Roman" w:hAnsi="Times New Roman" w:cs="Times New Roman"/>
          <w:sz w:val="24"/>
          <w:szCs w:val="24"/>
        </w:rPr>
        <w:t>Veiksmingiausios šiuolaikinės mokymosi strategijos.</w:t>
      </w:r>
    </w:p>
    <w:p w:rsidR="000757E4" w:rsidRPr="00D436D4" w:rsidRDefault="000757E4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 xml:space="preserve">Bendradarbiavimo su mokinių tėvais stiprinimą, </w:t>
      </w:r>
    </w:p>
    <w:p w:rsidR="000757E4" w:rsidRPr="00D436D4" w:rsidRDefault="000757E4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Konsultavimo mokymai (ikimokykliniame ir pradiniame – labiau, kaip konsultuoti tėvus, vėliau – kaip konsultuoti mokinius).</w:t>
      </w:r>
    </w:p>
    <w:p w:rsidR="000757E4" w:rsidRPr="00D436D4" w:rsidRDefault="000757E4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Pokalbio vedimo metodika.</w:t>
      </w:r>
    </w:p>
    <w:p w:rsidR="00F664DD" w:rsidRPr="00D436D4" w:rsidRDefault="00FA4AB6" w:rsidP="00D436D4">
      <w:pPr>
        <w:pStyle w:val="Sraopastraipa"/>
        <w:numPr>
          <w:ilvl w:val="0"/>
          <w:numId w:val="16"/>
        </w:numPr>
        <w:tabs>
          <w:tab w:val="left" w:pos="567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Laiko planavimo mokymai.</w:t>
      </w:r>
    </w:p>
    <w:p w:rsidR="00043A69" w:rsidRPr="00D436D4" w:rsidRDefault="000757E4" w:rsidP="00D436D4">
      <w:pPr>
        <w:tabs>
          <w:tab w:val="left" w:pos="284"/>
        </w:tabs>
        <w:spacing w:after="0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ab/>
      </w:r>
      <w:r w:rsidR="008E6C9B" w:rsidRPr="00D436D4">
        <w:rPr>
          <w:rFonts w:ascii="Times New Roman" w:hAnsi="Times New Roman" w:cs="Times New Roman"/>
          <w:sz w:val="24"/>
          <w:szCs w:val="24"/>
        </w:rPr>
        <w:t>M</w:t>
      </w:r>
      <w:r w:rsidR="00B344C1" w:rsidRPr="00D436D4">
        <w:rPr>
          <w:rFonts w:ascii="Times New Roman" w:hAnsi="Times New Roman" w:cs="Times New Roman"/>
          <w:sz w:val="24"/>
          <w:szCs w:val="24"/>
        </w:rPr>
        <w:t>a</w:t>
      </w:r>
      <w:r w:rsidR="008E6C9B" w:rsidRPr="00D436D4">
        <w:rPr>
          <w:rFonts w:ascii="Times New Roman" w:hAnsi="Times New Roman" w:cs="Times New Roman"/>
          <w:sz w:val="24"/>
          <w:szCs w:val="24"/>
        </w:rPr>
        <w:t xml:space="preserve">nome, kad </w:t>
      </w:r>
      <w:r w:rsidR="00D662B0" w:rsidRPr="00D436D4">
        <w:rPr>
          <w:rFonts w:ascii="Times New Roman" w:hAnsi="Times New Roman" w:cs="Times New Roman"/>
          <w:sz w:val="24"/>
          <w:szCs w:val="24"/>
        </w:rPr>
        <w:t xml:space="preserve">panaudojant  LL3 projekto teikiamas mokymosi galimybes, </w:t>
      </w:r>
      <w:r w:rsidR="008E6C9B" w:rsidRPr="00D436D4">
        <w:rPr>
          <w:rFonts w:ascii="Times New Roman" w:hAnsi="Times New Roman" w:cs="Times New Roman"/>
          <w:sz w:val="24"/>
          <w:szCs w:val="24"/>
        </w:rPr>
        <w:t xml:space="preserve">pavyks </w:t>
      </w:r>
      <w:r w:rsidR="00D662B0" w:rsidRPr="00D436D4">
        <w:rPr>
          <w:rFonts w:ascii="Times New Roman" w:hAnsi="Times New Roman" w:cs="Times New Roman"/>
          <w:sz w:val="24"/>
          <w:szCs w:val="24"/>
        </w:rPr>
        <w:t>suburti švietimo institucijas, kaip</w:t>
      </w:r>
      <w:r w:rsidRPr="00D436D4">
        <w:rPr>
          <w:rFonts w:ascii="Times New Roman" w:hAnsi="Times New Roman" w:cs="Times New Roman"/>
          <w:sz w:val="24"/>
          <w:szCs w:val="24"/>
        </w:rPr>
        <w:t xml:space="preserve"> besimokančią, </w:t>
      </w:r>
      <w:r w:rsidR="00D662B0" w:rsidRPr="00D436D4">
        <w:rPr>
          <w:rFonts w:ascii="Times New Roman" w:hAnsi="Times New Roman" w:cs="Times New Roman"/>
          <w:sz w:val="24"/>
          <w:szCs w:val="24"/>
        </w:rPr>
        <w:t xml:space="preserve"> </w:t>
      </w:r>
      <w:r w:rsidRPr="00D436D4">
        <w:rPr>
          <w:rFonts w:ascii="Times New Roman" w:hAnsi="Times New Roman" w:cs="Times New Roman"/>
          <w:sz w:val="24"/>
          <w:szCs w:val="24"/>
        </w:rPr>
        <w:t xml:space="preserve">bendradarbiaujančią komandą ir </w:t>
      </w:r>
      <w:r w:rsidR="008E6C9B" w:rsidRPr="00D436D4">
        <w:rPr>
          <w:rFonts w:ascii="Times New Roman" w:hAnsi="Times New Roman" w:cs="Times New Roman"/>
          <w:sz w:val="24"/>
          <w:szCs w:val="24"/>
        </w:rPr>
        <w:t xml:space="preserve">sukurti </w:t>
      </w:r>
      <w:r w:rsidRPr="00D436D4">
        <w:rPr>
          <w:rFonts w:ascii="Times New Roman" w:hAnsi="Times New Roman" w:cs="Times New Roman"/>
          <w:sz w:val="24"/>
          <w:szCs w:val="24"/>
        </w:rPr>
        <w:t xml:space="preserve">AKU </w:t>
      </w:r>
      <w:r w:rsidR="003F7A04" w:rsidRPr="00D436D4">
        <w:rPr>
          <w:rFonts w:ascii="Times New Roman" w:hAnsi="Times New Roman" w:cs="Times New Roman"/>
          <w:sz w:val="24"/>
          <w:szCs w:val="24"/>
        </w:rPr>
        <w:t xml:space="preserve">vardan sėkmingo </w:t>
      </w:r>
      <w:r w:rsidR="00D436D4" w:rsidRPr="00D436D4">
        <w:rPr>
          <w:rFonts w:ascii="Times New Roman" w:hAnsi="Times New Roman" w:cs="Times New Roman"/>
          <w:sz w:val="24"/>
          <w:szCs w:val="24"/>
        </w:rPr>
        <w:t xml:space="preserve">kiekvieno vaiko </w:t>
      </w:r>
      <w:r w:rsidR="003F7A04" w:rsidRPr="00D436D4">
        <w:rPr>
          <w:rFonts w:ascii="Times New Roman" w:hAnsi="Times New Roman" w:cs="Times New Roman"/>
          <w:sz w:val="24"/>
          <w:szCs w:val="24"/>
        </w:rPr>
        <w:t>mokymosi.</w:t>
      </w:r>
    </w:p>
    <w:p w:rsidR="00372AD1" w:rsidRPr="00D436D4" w:rsidRDefault="0018788F" w:rsidP="00D436D4">
      <w:pPr>
        <w:pStyle w:val="Sraopastraipa"/>
        <w:spacing w:after="0"/>
        <w:ind w:left="284" w:firstLine="1012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>Dalindamiesi įgytomis žiniomis ir patirtim sieksime, kad keistųsi savivaldybės bendruomenės</w:t>
      </w:r>
      <w:r w:rsidRPr="00D436D4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D436D4">
        <w:rPr>
          <w:rFonts w:ascii="Times New Roman" w:hAnsi="Times New Roman" w:cs="Times New Roman"/>
          <w:sz w:val="24"/>
          <w:szCs w:val="24"/>
        </w:rPr>
        <w:t>mokytojų, mokinių tėvų bendradarbiavimo kultūra, požiūris į mokymą, mokymąsi, asmeni</w:t>
      </w:r>
      <w:r w:rsidR="00D436D4" w:rsidRPr="00D436D4">
        <w:rPr>
          <w:rFonts w:ascii="Times New Roman" w:hAnsi="Times New Roman" w:cs="Times New Roman"/>
          <w:sz w:val="24"/>
          <w:szCs w:val="24"/>
        </w:rPr>
        <w:t>nių kompetencijų ugdymą, vaikų–</w:t>
      </w:r>
      <w:r w:rsidRPr="00D436D4">
        <w:rPr>
          <w:rFonts w:ascii="Times New Roman" w:hAnsi="Times New Roman" w:cs="Times New Roman"/>
          <w:sz w:val="24"/>
          <w:szCs w:val="24"/>
        </w:rPr>
        <w:t xml:space="preserve">mokinių sėkmingumą ir </w:t>
      </w:r>
      <w:proofErr w:type="spellStart"/>
      <w:r w:rsidRPr="00D436D4">
        <w:rPr>
          <w:rFonts w:ascii="Times New Roman" w:hAnsi="Times New Roman" w:cs="Times New Roman"/>
          <w:sz w:val="24"/>
          <w:szCs w:val="24"/>
        </w:rPr>
        <w:t>laimingumą</w:t>
      </w:r>
      <w:proofErr w:type="spellEnd"/>
      <w:r w:rsidRPr="00D436D4">
        <w:rPr>
          <w:rFonts w:ascii="Times New Roman" w:hAnsi="Times New Roman" w:cs="Times New Roman"/>
          <w:sz w:val="24"/>
          <w:szCs w:val="24"/>
        </w:rPr>
        <w:t>.</w:t>
      </w:r>
    </w:p>
    <w:p w:rsidR="00736A75" w:rsidRPr="00D436D4" w:rsidRDefault="0018788F" w:rsidP="00D436D4">
      <w:pPr>
        <w:pStyle w:val="Sraopastraipa"/>
        <w:spacing w:after="0"/>
        <w:ind w:left="284" w:firstLine="1012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hAnsi="Times New Roman" w:cs="Times New Roman"/>
          <w:sz w:val="24"/>
          <w:szCs w:val="24"/>
        </w:rPr>
        <w:t xml:space="preserve">Tik patys (kūrybinė komanda) tikėdami savo idėjomis, sugebėsime įtikiinti ir kitus veikti kartu su mumis. </w:t>
      </w:r>
    </w:p>
    <w:p w:rsidR="000801DA" w:rsidRPr="00D436D4" w:rsidRDefault="003F7A04" w:rsidP="00D436D4">
      <w:pPr>
        <w:spacing w:after="0"/>
        <w:ind w:left="284" w:firstLine="936"/>
        <w:jc w:val="both"/>
        <w:rPr>
          <w:rFonts w:ascii="Times New Roman" w:hAnsi="Times New Roman" w:cs="Times New Roman"/>
          <w:sz w:val="24"/>
          <w:szCs w:val="24"/>
        </w:rPr>
      </w:pPr>
      <w:r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arbą su konsultantais, galėtume palyginti su mokinių darbu pamokoje – mokiniai, t.y. mes, kūrybinė komanda, dirbame patys savarankiškai</w:t>
      </w:r>
      <w:r w:rsidR="00A601C3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aktyviai</w:t>
      </w:r>
      <w:r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– aiškinamės, diskutuojame, tariamės, abejojame ir vėl diskutuojame ir pagaliau padarome </w:t>
      </w:r>
      <w:r w:rsidR="009A5591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išvadas, o konsultantai, lyg </w:t>
      </w:r>
      <w:r w:rsidR="00736A75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mokytojai</w:t>
      </w:r>
      <w:r w:rsidR="009A5591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–patarėjai, stebi mūsų darbą ir prireikus savo patarimais kreipia m</w:t>
      </w:r>
      <w:r w:rsidR="00736A75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ūsų „mokymąsi“ reikiama linkme </w:t>
      </w:r>
      <w:r w:rsid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</w:t>
      </w:r>
      <w:r w:rsidR="009A5591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ikroji „mokymosi paradigma“). </w:t>
      </w:r>
      <w:r w:rsidR="00A601C3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Padeda suprasti k</w:t>
      </w:r>
      <w:r w:rsidR="00A601C3" w:rsidRPr="00D436D4">
        <w:rPr>
          <w:rFonts w:ascii="Times New Roman" w:hAnsi="Times New Roman" w:cs="Times New Roman"/>
          <w:sz w:val="24"/>
          <w:szCs w:val="24"/>
        </w:rPr>
        <w:t xml:space="preserve">aip svarbu tiksliai vartoti sąvokas. </w:t>
      </w:r>
      <w:r w:rsidR="009A5591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aip dirbant pamokose, mokinių asmeninė kompetencija savaime stiprėtų, o kartu ir mokinių asmeninė </w:t>
      </w:r>
      <w:r w:rsidR="006E5DCE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mokymosi </w:t>
      </w:r>
      <w:r w:rsidR="009A5591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ažanga</w:t>
      </w:r>
      <w:r w:rsidR="00736A75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didėtų.Be to,</w:t>
      </w:r>
      <w:r w:rsidR="006E5DCE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 konsultantai mums leido suprasti, kad jokių </w:t>
      </w:r>
      <w:r w:rsidR="00736A75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„receptų“ mūsų „ligai“ ( t. y. k</w:t>
      </w:r>
      <w:r w:rsidR="006E5DCE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ip pagerinti mokinių mokymosi rezultatus)  jie neduos, kad „ligos diagnozę“ </w:t>
      </w:r>
      <w:r w:rsid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es turime nustatyti patys ir „</w:t>
      </w:r>
      <w:r w:rsidR="006E5DCE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ligos gydymo būdus“ mes turime </w:t>
      </w:r>
      <w:r w:rsidR="00A601C3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neskubėdami </w:t>
      </w:r>
      <w:r w:rsidR="006E5DCE" w:rsidRPr="00D436D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sugalvoti  patys. </w:t>
      </w:r>
      <w:r w:rsidR="009D3A95" w:rsidRPr="00D436D4">
        <w:rPr>
          <w:rFonts w:ascii="Times New Roman" w:hAnsi="Times New Roman" w:cs="Times New Roman"/>
          <w:sz w:val="24"/>
          <w:szCs w:val="24"/>
        </w:rPr>
        <w:br/>
      </w:r>
    </w:p>
    <w:sectPr w:rsidR="000801DA" w:rsidRPr="00D436D4" w:rsidSect="0038504C">
      <w:pgSz w:w="11906" w:h="16838"/>
      <w:pgMar w:top="851" w:right="567" w:bottom="1135" w:left="1276" w:header="567" w:footer="567" w:gutter="0"/>
      <w:cols w:space="1296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D8370A"/>
    <w:multiLevelType w:val="hybridMultilevel"/>
    <w:tmpl w:val="7B362EBA"/>
    <w:lvl w:ilvl="0" w:tplc="042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D4E0E4F"/>
    <w:multiLevelType w:val="hybridMultilevel"/>
    <w:tmpl w:val="574ECBCE"/>
    <w:lvl w:ilvl="0" w:tplc="0427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27000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2" w:tplc="0427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">
    <w:nsid w:val="0D5E7A42"/>
    <w:multiLevelType w:val="hybridMultilevel"/>
    <w:tmpl w:val="F3D281E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F93406"/>
    <w:multiLevelType w:val="hybridMultilevel"/>
    <w:tmpl w:val="F13AF6F2"/>
    <w:lvl w:ilvl="0" w:tplc="0427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>
    <w:nsid w:val="16AF7EC1"/>
    <w:multiLevelType w:val="hybridMultilevel"/>
    <w:tmpl w:val="F88A4CB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C55654"/>
    <w:multiLevelType w:val="hybridMultilevel"/>
    <w:tmpl w:val="3634BF2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7E1670"/>
    <w:multiLevelType w:val="hybridMultilevel"/>
    <w:tmpl w:val="C4B4C41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B76783"/>
    <w:multiLevelType w:val="hybridMultilevel"/>
    <w:tmpl w:val="552E1C60"/>
    <w:lvl w:ilvl="0" w:tplc="0427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8">
    <w:nsid w:val="357746FF"/>
    <w:multiLevelType w:val="hybridMultilevel"/>
    <w:tmpl w:val="B2F037D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0462D5"/>
    <w:multiLevelType w:val="hybridMultilevel"/>
    <w:tmpl w:val="5862153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E87F53"/>
    <w:multiLevelType w:val="hybridMultilevel"/>
    <w:tmpl w:val="B2BA3BFA"/>
    <w:lvl w:ilvl="0" w:tplc="0427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27000B">
      <w:start w:val="1"/>
      <w:numFmt w:val="bullet"/>
      <w:lvlText w:val=""/>
      <w:lvlJc w:val="left"/>
      <w:pPr>
        <w:ind w:left="2376" w:hanging="360"/>
      </w:pPr>
      <w:rPr>
        <w:rFonts w:ascii="Wingdings" w:hAnsi="Wingdings" w:hint="default"/>
      </w:rPr>
    </w:lvl>
    <w:lvl w:ilvl="2" w:tplc="0427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1">
    <w:nsid w:val="53E66EA0"/>
    <w:multiLevelType w:val="hybridMultilevel"/>
    <w:tmpl w:val="9482DC28"/>
    <w:lvl w:ilvl="0" w:tplc="0427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2">
    <w:nsid w:val="5ECE494B"/>
    <w:multiLevelType w:val="hybridMultilevel"/>
    <w:tmpl w:val="F4E20E9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006575"/>
    <w:multiLevelType w:val="hybridMultilevel"/>
    <w:tmpl w:val="ECEE1FA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A022A96"/>
    <w:multiLevelType w:val="hybridMultilevel"/>
    <w:tmpl w:val="10A4CDD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243F8D"/>
    <w:multiLevelType w:val="hybridMultilevel"/>
    <w:tmpl w:val="B018221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2"/>
  </w:num>
  <w:num w:numId="4">
    <w:abstractNumId w:val="4"/>
  </w:num>
  <w:num w:numId="5">
    <w:abstractNumId w:val="13"/>
  </w:num>
  <w:num w:numId="6">
    <w:abstractNumId w:val="6"/>
  </w:num>
  <w:num w:numId="7">
    <w:abstractNumId w:val="5"/>
  </w:num>
  <w:num w:numId="8">
    <w:abstractNumId w:val="2"/>
  </w:num>
  <w:num w:numId="9">
    <w:abstractNumId w:val="15"/>
  </w:num>
  <w:num w:numId="10">
    <w:abstractNumId w:val="14"/>
  </w:num>
  <w:num w:numId="11">
    <w:abstractNumId w:val="3"/>
  </w:num>
  <w:num w:numId="12">
    <w:abstractNumId w:val="0"/>
  </w:num>
  <w:num w:numId="13">
    <w:abstractNumId w:val="7"/>
  </w:num>
  <w:num w:numId="14">
    <w:abstractNumId w:val="10"/>
  </w:num>
  <w:num w:numId="15">
    <w:abstractNumId w:val="1"/>
  </w:num>
  <w:num w:numId="1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AyNjA3sDQ0NLU0NrVU0lEKTi0uzszPAykwrAUAoVPotCwAAAA="/>
  </w:docVars>
  <w:rsids>
    <w:rsidRoot w:val="006E3BFC"/>
    <w:rsid w:val="0000689B"/>
    <w:rsid w:val="0002628B"/>
    <w:rsid w:val="00043A69"/>
    <w:rsid w:val="000757E4"/>
    <w:rsid w:val="000801DA"/>
    <w:rsid w:val="000E68B9"/>
    <w:rsid w:val="000F6F49"/>
    <w:rsid w:val="00114DE3"/>
    <w:rsid w:val="001350BB"/>
    <w:rsid w:val="00144493"/>
    <w:rsid w:val="0016490B"/>
    <w:rsid w:val="00165765"/>
    <w:rsid w:val="0018788F"/>
    <w:rsid w:val="0019567F"/>
    <w:rsid w:val="001C2CA1"/>
    <w:rsid w:val="001D0A9F"/>
    <w:rsid w:val="001E350F"/>
    <w:rsid w:val="001F5044"/>
    <w:rsid w:val="00230474"/>
    <w:rsid w:val="00236757"/>
    <w:rsid w:val="002433B8"/>
    <w:rsid w:val="00252122"/>
    <w:rsid w:val="0025700C"/>
    <w:rsid w:val="002D0486"/>
    <w:rsid w:val="002D399A"/>
    <w:rsid w:val="00321623"/>
    <w:rsid w:val="00333707"/>
    <w:rsid w:val="00343225"/>
    <w:rsid w:val="003702A0"/>
    <w:rsid w:val="00372AD1"/>
    <w:rsid w:val="0038504C"/>
    <w:rsid w:val="003878B6"/>
    <w:rsid w:val="003A235B"/>
    <w:rsid w:val="003C788D"/>
    <w:rsid w:val="003D1B73"/>
    <w:rsid w:val="003D2844"/>
    <w:rsid w:val="003E4A36"/>
    <w:rsid w:val="003F7A04"/>
    <w:rsid w:val="004153DA"/>
    <w:rsid w:val="004324D0"/>
    <w:rsid w:val="004467CA"/>
    <w:rsid w:val="00483742"/>
    <w:rsid w:val="0049691E"/>
    <w:rsid w:val="004B1384"/>
    <w:rsid w:val="004B54CD"/>
    <w:rsid w:val="004D4F14"/>
    <w:rsid w:val="004E7629"/>
    <w:rsid w:val="004F5119"/>
    <w:rsid w:val="005104B9"/>
    <w:rsid w:val="0053358A"/>
    <w:rsid w:val="00534983"/>
    <w:rsid w:val="00573137"/>
    <w:rsid w:val="005750AD"/>
    <w:rsid w:val="00594879"/>
    <w:rsid w:val="005A0EF9"/>
    <w:rsid w:val="005D24E6"/>
    <w:rsid w:val="005E208B"/>
    <w:rsid w:val="005F1BDE"/>
    <w:rsid w:val="00606EB9"/>
    <w:rsid w:val="00607F61"/>
    <w:rsid w:val="00612411"/>
    <w:rsid w:val="0066024D"/>
    <w:rsid w:val="00674344"/>
    <w:rsid w:val="006842ED"/>
    <w:rsid w:val="006A5873"/>
    <w:rsid w:val="006A76D6"/>
    <w:rsid w:val="006B42BE"/>
    <w:rsid w:val="006D311B"/>
    <w:rsid w:val="006E14E7"/>
    <w:rsid w:val="006E3BFC"/>
    <w:rsid w:val="006E5DCE"/>
    <w:rsid w:val="00732360"/>
    <w:rsid w:val="00736A75"/>
    <w:rsid w:val="007F4D06"/>
    <w:rsid w:val="0082535A"/>
    <w:rsid w:val="00871B8E"/>
    <w:rsid w:val="00872542"/>
    <w:rsid w:val="0088064C"/>
    <w:rsid w:val="008B54A0"/>
    <w:rsid w:val="008D269B"/>
    <w:rsid w:val="008D3051"/>
    <w:rsid w:val="008E6C9B"/>
    <w:rsid w:val="00903A38"/>
    <w:rsid w:val="00935846"/>
    <w:rsid w:val="00946F9B"/>
    <w:rsid w:val="009501B9"/>
    <w:rsid w:val="00951FF0"/>
    <w:rsid w:val="00952930"/>
    <w:rsid w:val="009656AB"/>
    <w:rsid w:val="009A4795"/>
    <w:rsid w:val="009A5591"/>
    <w:rsid w:val="009D3A95"/>
    <w:rsid w:val="00A10672"/>
    <w:rsid w:val="00A3151E"/>
    <w:rsid w:val="00A601C3"/>
    <w:rsid w:val="00A63A06"/>
    <w:rsid w:val="00A7066F"/>
    <w:rsid w:val="00A8269A"/>
    <w:rsid w:val="00AB20F3"/>
    <w:rsid w:val="00AD290E"/>
    <w:rsid w:val="00AD597D"/>
    <w:rsid w:val="00B344C1"/>
    <w:rsid w:val="00B36CAD"/>
    <w:rsid w:val="00B53428"/>
    <w:rsid w:val="00B700F5"/>
    <w:rsid w:val="00BA5905"/>
    <w:rsid w:val="00BB2B0C"/>
    <w:rsid w:val="00BC2D04"/>
    <w:rsid w:val="00BD4100"/>
    <w:rsid w:val="00BD57EA"/>
    <w:rsid w:val="00BE7DD2"/>
    <w:rsid w:val="00C01CE2"/>
    <w:rsid w:val="00C06F75"/>
    <w:rsid w:val="00C86F5C"/>
    <w:rsid w:val="00CB0366"/>
    <w:rsid w:val="00CE4C3E"/>
    <w:rsid w:val="00CF4721"/>
    <w:rsid w:val="00D0343A"/>
    <w:rsid w:val="00D34EEA"/>
    <w:rsid w:val="00D37136"/>
    <w:rsid w:val="00D41BB7"/>
    <w:rsid w:val="00D436D4"/>
    <w:rsid w:val="00D43DE7"/>
    <w:rsid w:val="00D5504F"/>
    <w:rsid w:val="00D662B0"/>
    <w:rsid w:val="00D736F9"/>
    <w:rsid w:val="00D806C8"/>
    <w:rsid w:val="00D8402D"/>
    <w:rsid w:val="00DA523C"/>
    <w:rsid w:val="00DA7BDC"/>
    <w:rsid w:val="00DD6E56"/>
    <w:rsid w:val="00DE2300"/>
    <w:rsid w:val="00DF349F"/>
    <w:rsid w:val="00E26EED"/>
    <w:rsid w:val="00E418E6"/>
    <w:rsid w:val="00E810B8"/>
    <w:rsid w:val="00E83083"/>
    <w:rsid w:val="00EA1AC3"/>
    <w:rsid w:val="00EA5AA4"/>
    <w:rsid w:val="00EB064C"/>
    <w:rsid w:val="00F06F59"/>
    <w:rsid w:val="00F431A9"/>
    <w:rsid w:val="00F471CD"/>
    <w:rsid w:val="00F664DD"/>
    <w:rsid w:val="00F80CA4"/>
    <w:rsid w:val="00FA4AB6"/>
    <w:rsid w:val="00FA54AA"/>
    <w:rsid w:val="00FC2B51"/>
    <w:rsid w:val="00FE7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4B54CD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E757B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BD4100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BD4100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BD4100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BD4100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BD4100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BD41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BD4100"/>
    <w:rPr>
      <w:rFonts w:ascii="Tahoma" w:hAnsi="Tahoma" w:cs="Tahoma"/>
      <w:sz w:val="16"/>
      <w:szCs w:val="16"/>
    </w:rPr>
  </w:style>
  <w:style w:type="paragraph" w:customStyle="1" w:styleId="Text1">
    <w:name w:val="Text 1"/>
    <w:basedOn w:val="prastasis"/>
    <w:rsid w:val="0000689B"/>
    <w:pPr>
      <w:spacing w:after="240" w:line="240" w:lineRule="auto"/>
      <w:ind w:left="482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Default">
    <w:name w:val="Default"/>
    <w:rsid w:val="00E830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33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09E0C-D67A-47A4-AEA2-F33733765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3</Pages>
  <Words>6256</Words>
  <Characters>3567</Characters>
  <Application>Microsoft Office Word</Application>
  <DocSecurity>0</DocSecurity>
  <Lines>29</Lines>
  <Paragraphs>1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e</dc:creator>
  <cp:lastModifiedBy>Windows User</cp:lastModifiedBy>
  <cp:revision>25</cp:revision>
  <dcterms:created xsi:type="dcterms:W3CDTF">2018-02-09T20:56:00Z</dcterms:created>
  <dcterms:modified xsi:type="dcterms:W3CDTF">2018-02-14T13:46:00Z</dcterms:modified>
</cp:coreProperties>
</file>